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2151"/>
        <w:gridCol w:w="309"/>
        <w:gridCol w:w="2230"/>
        <w:gridCol w:w="2084"/>
        <w:gridCol w:w="2580"/>
      </w:tblGrid>
      <w:tr w:rsidR="00AE3E25" w:rsidRPr="00CE5D02" w14:paraId="6457C1B9" w14:textId="77777777" w:rsidTr="00441A26">
        <w:trPr>
          <w:tblHeader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shd w:val="clear" w:color="auto" w:fill="F3F3F3"/>
          </w:tcPr>
          <w:p w14:paraId="3AB8F33A" w14:textId="6E36790E" w:rsidR="00AE3E25" w:rsidRPr="00CE5D02" w:rsidRDefault="00D6581E" w:rsidP="00441A26">
            <w:pPr>
              <w:jc w:val="center"/>
              <w:rPr>
                <w:rFonts w:ascii="Corbel" w:hAnsi="Corbel" w:cs="Arial"/>
                <w:b/>
                <w:color w:val="009933"/>
                <w:sz w:val="36"/>
                <w:szCs w:val="36"/>
              </w:rPr>
            </w:pPr>
            <w:r w:rsidRPr="00CE5D02">
              <w:rPr>
                <w:rFonts w:ascii="Corbel" w:hAnsi="Corbel" w:cs="Arial"/>
                <w:b/>
                <w:sz w:val="36"/>
                <w:szCs w:val="36"/>
              </w:rPr>
              <w:t xml:space="preserve">Tabernacle Associate Pastor </w:t>
            </w:r>
            <w:proofErr w:type="gramStart"/>
            <w:r w:rsidRPr="00CE5D02">
              <w:rPr>
                <w:rFonts w:ascii="Corbel" w:hAnsi="Corbel" w:cs="Arial"/>
                <w:b/>
                <w:sz w:val="36"/>
                <w:szCs w:val="36"/>
              </w:rPr>
              <w:t xml:space="preserve">- </w:t>
            </w:r>
            <w:r w:rsidR="00466565" w:rsidRPr="00CE5D02">
              <w:rPr>
                <w:rFonts w:ascii="Corbel" w:hAnsi="Corbel" w:cs="Arial"/>
                <w:b/>
                <w:sz w:val="36"/>
                <w:szCs w:val="36"/>
              </w:rPr>
              <w:t xml:space="preserve"> Role</w:t>
            </w:r>
            <w:proofErr w:type="gramEnd"/>
            <w:r w:rsidR="00466565" w:rsidRPr="00CE5D02">
              <w:rPr>
                <w:rFonts w:ascii="Corbel" w:hAnsi="Corbel" w:cs="Arial"/>
                <w:b/>
                <w:sz w:val="36"/>
                <w:szCs w:val="36"/>
              </w:rPr>
              <w:t xml:space="preserve"> Profile</w:t>
            </w:r>
          </w:p>
        </w:tc>
      </w:tr>
      <w:tr w:rsidR="00AE3E25" w:rsidRPr="00CE5D02" w14:paraId="7FE5F1EB" w14:textId="77777777" w:rsidTr="007C4944">
        <w:trPr>
          <w:trHeight w:val="57"/>
        </w:trPr>
        <w:tc>
          <w:tcPr>
            <w:tcW w:w="1150" w:type="pct"/>
            <w:tcBorders>
              <w:left w:val="nil"/>
              <w:right w:val="nil"/>
            </w:tcBorders>
          </w:tcPr>
          <w:p w14:paraId="15AFC541" w14:textId="77777777" w:rsidR="00AE3E25" w:rsidRPr="00CE5D02" w:rsidRDefault="00AE3E25" w:rsidP="00441A26">
            <w:pPr>
              <w:tabs>
                <w:tab w:val="left" w:pos="2265"/>
              </w:tabs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t>Role title</w:t>
            </w:r>
          </w:p>
        </w:tc>
        <w:tc>
          <w:tcPr>
            <w:tcW w:w="1357" w:type="pct"/>
            <w:gridSpan w:val="2"/>
            <w:tcBorders>
              <w:left w:val="nil"/>
              <w:right w:val="single" w:sz="4" w:space="0" w:color="auto"/>
            </w:tcBorders>
          </w:tcPr>
          <w:p w14:paraId="132F096F" w14:textId="17951E46" w:rsidR="00AE3E25" w:rsidRPr="00CE5D02" w:rsidRDefault="00D6581E" w:rsidP="00F430C9">
            <w:pPr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t>Associate Pastor</w:t>
            </w:r>
          </w:p>
        </w:tc>
        <w:tc>
          <w:tcPr>
            <w:tcW w:w="1114" w:type="pct"/>
            <w:tcBorders>
              <w:left w:val="single" w:sz="4" w:space="0" w:color="auto"/>
              <w:right w:val="nil"/>
            </w:tcBorders>
          </w:tcPr>
          <w:p w14:paraId="0E89B15B" w14:textId="11E8A1C4" w:rsidR="00AE3E25" w:rsidRPr="00CE5D02" w:rsidRDefault="00AE3E25" w:rsidP="00441A26">
            <w:pPr>
              <w:tabs>
                <w:tab w:val="left" w:pos="2265"/>
              </w:tabs>
              <w:rPr>
                <w:rFonts w:ascii="Corbel" w:hAnsi="Corbel" w:cs="Arial"/>
                <w:sz w:val="20"/>
                <w:szCs w:val="20"/>
              </w:rPr>
            </w:pPr>
          </w:p>
        </w:tc>
        <w:tc>
          <w:tcPr>
            <w:tcW w:w="1379" w:type="pct"/>
            <w:tcBorders>
              <w:left w:val="nil"/>
              <w:right w:val="nil"/>
            </w:tcBorders>
          </w:tcPr>
          <w:p w14:paraId="5365B537" w14:textId="00CD1ECF" w:rsidR="00AE3E25" w:rsidRPr="00CE5D02" w:rsidRDefault="00AE3E25" w:rsidP="007F5C17">
            <w:pPr>
              <w:rPr>
                <w:rFonts w:ascii="Corbel" w:hAnsi="Corbel" w:cs="Arial"/>
                <w:sz w:val="20"/>
                <w:szCs w:val="20"/>
              </w:rPr>
            </w:pPr>
          </w:p>
        </w:tc>
      </w:tr>
      <w:tr w:rsidR="00901287" w:rsidRPr="00CE5D02" w14:paraId="0239C549" w14:textId="77777777" w:rsidTr="00901287">
        <w:trPr>
          <w:trHeight w:val="56"/>
        </w:trPr>
        <w:tc>
          <w:tcPr>
            <w:tcW w:w="1150" w:type="pct"/>
            <w:tcBorders>
              <w:left w:val="nil"/>
              <w:right w:val="nil"/>
            </w:tcBorders>
          </w:tcPr>
          <w:p w14:paraId="337EB6A3" w14:textId="77777777" w:rsidR="00901287" w:rsidRPr="00CE5D02" w:rsidRDefault="00901287" w:rsidP="00441A26">
            <w:pPr>
              <w:tabs>
                <w:tab w:val="left" w:pos="2265"/>
              </w:tabs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t>Reports to role</w:t>
            </w:r>
          </w:p>
        </w:tc>
        <w:tc>
          <w:tcPr>
            <w:tcW w:w="1357" w:type="pct"/>
            <w:gridSpan w:val="2"/>
            <w:tcBorders>
              <w:left w:val="nil"/>
              <w:right w:val="single" w:sz="4" w:space="0" w:color="auto"/>
            </w:tcBorders>
          </w:tcPr>
          <w:p w14:paraId="1F316535" w14:textId="7413F0F7" w:rsidR="00901287" w:rsidRPr="00CE5D02" w:rsidRDefault="00901287" w:rsidP="007F5C17">
            <w:pPr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t>Senior Pastor</w:t>
            </w:r>
          </w:p>
        </w:tc>
        <w:tc>
          <w:tcPr>
            <w:tcW w:w="2493" w:type="pct"/>
            <w:gridSpan w:val="2"/>
            <w:tcBorders>
              <w:left w:val="single" w:sz="4" w:space="0" w:color="auto"/>
              <w:right w:val="nil"/>
            </w:tcBorders>
          </w:tcPr>
          <w:p w14:paraId="53370EA6" w14:textId="6BE3C1CA" w:rsidR="00901287" w:rsidRPr="00CE5D02" w:rsidRDefault="00901287" w:rsidP="007F5C17">
            <w:pPr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t>Location</w:t>
            </w:r>
            <w:r w:rsidR="00CE5D02">
              <w:rPr>
                <w:rFonts w:ascii="Corbel" w:hAnsi="Corbel" w:cs="Arial"/>
                <w:sz w:val="20"/>
                <w:szCs w:val="20"/>
              </w:rPr>
              <w:t>:</w:t>
            </w:r>
            <w:r w:rsidRPr="00CE5D02">
              <w:rPr>
                <w:rFonts w:ascii="Corbel" w:hAnsi="Corbel" w:cs="Arial"/>
                <w:sz w:val="20"/>
                <w:szCs w:val="20"/>
              </w:rPr>
              <w:t xml:space="preserve"> Tabernacle United Methodist Church  </w:t>
            </w:r>
            <w:r w:rsidR="00CE5D02">
              <w:rPr>
                <w:rFonts w:ascii="Corbel" w:hAnsi="Corbel" w:cs="Arial"/>
                <w:sz w:val="20"/>
                <w:szCs w:val="20"/>
              </w:rPr>
              <w:br/>
            </w:r>
            <w:r w:rsidRPr="00CE5D02">
              <w:rPr>
                <w:rFonts w:ascii="Corbel" w:hAnsi="Corbel" w:cs="Arial"/>
                <w:sz w:val="20"/>
                <w:szCs w:val="20"/>
              </w:rPr>
              <w:t>5721 Methodist Road, Greensboro, NC 27406</w:t>
            </w:r>
          </w:p>
        </w:tc>
      </w:tr>
      <w:tr w:rsidR="00901287" w:rsidRPr="00CE5D02" w14:paraId="6AAE544C" w14:textId="77777777" w:rsidTr="00901287">
        <w:trPr>
          <w:trHeight w:val="56"/>
        </w:trPr>
        <w:tc>
          <w:tcPr>
            <w:tcW w:w="1150" w:type="pct"/>
            <w:tcBorders>
              <w:left w:val="nil"/>
              <w:right w:val="nil"/>
            </w:tcBorders>
          </w:tcPr>
          <w:p w14:paraId="7D521FDD" w14:textId="4B999F00" w:rsidR="00901287" w:rsidRPr="00CE5D02" w:rsidRDefault="00901287" w:rsidP="00441A26">
            <w:pPr>
              <w:tabs>
                <w:tab w:val="left" w:pos="2265"/>
              </w:tabs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t xml:space="preserve">Mission:  </w:t>
            </w:r>
            <w:r w:rsidR="00CE5D02">
              <w:rPr>
                <w:rFonts w:ascii="Corbel" w:hAnsi="Corbel" w:cs="Arial"/>
                <w:sz w:val="20"/>
                <w:szCs w:val="20"/>
              </w:rPr>
              <w:br/>
            </w:r>
            <w:r w:rsidR="0062170C" w:rsidRPr="00CE5D02">
              <w:rPr>
                <w:rFonts w:ascii="Corbel" w:hAnsi="Corbel" w:cs="Arial"/>
                <w:sz w:val="20"/>
                <w:szCs w:val="20"/>
              </w:rPr>
              <w:t xml:space="preserve">To </w:t>
            </w:r>
            <w:r w:rsidR="00CE5D02">
              <w:rPr>
                <w:rFonts w:ascii="Corbel" w:hAnsi="Corbel" w:cs="Arial"/>
                <w:sz w:val="20"/>
                <w:szCs w:val="20"/>
              </w:rPr>
              <w:t>e</w:t>
            </w:r>
            <w:r w:rsidR="0062170C" w:rsidRPr="00CE5D02">
              <w:rPr>
                <w:rFonts w:ascii="Corbel" w:hAnsi="Corbel" w:cs="Arial"/>
                <w:sz w:val="20"/>
                <w:szCs w:val="20"/>
              </w:rPr>
              <w:t>quip disciples to go lead others to Chris</w:t>
            </w:r>
            <w:r w:rsidR="00902879" w:rsidRPr="00CE5D02">
              <w:rPr>
                <w:rFonts w:ascii="Corbel" w:hAnsi="Corbel" w:cs="Arial"/>
                <w:sz w:val="20"/>
                <w:szCs w:val="20"/>
              </w:rPr>
              <w:t>t</w:t>
            </w:r>
            <w:r w:rsidRPr="00CE5D02">
              <w:rPr>
                <w:rFonts w:ascii="Corbel" w:hAnsi="Corbel" w:cs="Arial"/>
                <w:sz w:val="20"/>
                <w:szCs w:val="20"/>
              </w:rPr>
              <w:t>.</w:t>
            </w:r>
          </w:p>
        </w:tc>
        <w:tc>
          <w:tcPr>
            <w:tcW w:w="1357" w:type="pct"/>
            <w:gridSpan w:val="2"/>
            <w:tcBorders>
              <w:left w:val="nil"/>
              <w:right w:val="single" w:sz="4" w:space="0" w:color="auto"/>
            </w:tcBorders>
          </w:tcPr>
          <w:p w14:paraId="034377FE" w14:textId="3568C9D3" w:rsidR="00901287" w:rsidRPr="00CE5D02" w:rsidRDefault="00901287" w:rsidP="007F5C17">
            <w:pPr>
              <w:rPr>
                <w:rFonts w:ascii="Corbel" w:hAnsi="Corbel" w:cs="Arial"/>
                <w:sz w:val="20"/>
                <w:szCs w:val="20"/>
              </w:rPr>
            </w:pPr>
          </w:p>
          <w:p w14:paraId="2F5406EC" w14:textId="77777777" w:rsidR="00902879" w:rsidRPr="00CE5D02" w:rsidRDefault="00902879">
            <w:pPr>
              <w:rPr>
                <w:rFonts w:ascii="Corbel" w:hAnsi="Corbel" w:cs="Arial"/>
                <w:sz w:val="20"/>
                <w:szCs w:val="20"/>
              </w:rPr>
            </w:pPr>
          </w:p>
          <w:p w14:paraId="4E9F30EE" w14:textId="77777777" w:rsidR="00902879" w:rsidRPr="00CE5D02" w:rsidRDefault="00902879">
            <w:pPr>
              <w:rPr>
                <w:rFonts w:ascii="Corbel" w:hAnsi="Corbel" w:cs="Arial"/>
                <w:sz w:val="20"/>
                <w:szCs w:val="20"/>
              </w:rPr>
            </w:pPr>
          </w:p>
          <w:p w14:paraId="3EE874BA" w14:textId="77777777" w:rsidR="00902879" w:rsidRPr="00CE5D02" w:rsidRDefault="00902879">
            <w:pPr>
              <w:rPr>
                <w:rFonts w:ascii="Corbel" w:hAnsi="Corbel" w:cs="Arial"/>
                <w:sz w:val="20"/>
                <w:szCs w:val="20"/>
              </w:rPr>
            </w:pPr>
          </w:p>
          <w:p w14:paraId="0FA2180E" w14:textId="77777777" w:rsidR="00902879" w:rsidRPr="00CE5D02" w:rsidRDefault="00902879" w:rsidP="00902879">
            <w:pPr>
              <w:rPr>
                <w:rFonts w:ascii="Corbel" w:hAnsi="Corbel" w:cs="Arial"/>
                <w:sz w:val="20"/>
                <w:szCs w:val="20"/>
              </w:rPr>
            </w:pPr>
          </w:p>
          <w:p w14:paraId="529D50C8" w14:textId="76D2CA26" w:rsidR="00902879" w:rsidRPr="00CE5D02" w:rsidRDefault="00902879" w:rsidP="00310469">
            <w:pPr>
              <w:jc w:val="center"/>
              <w:rPr>
                <w:rFonts w:ascii="Corbel" w:hAnsi="Corbel" w:cs="Arial"/>
                <w:sz w:val="20"/>
                <w:szCs w:val="20"/>
              </w:rPr>
            </w:pPr>
          </w:p>
        </w:tc>
        <w:tc>
          <w:tcPr>
            <w:tcW w:w="2493" w:type="pct"/>
            <w:gridSpan w:val="2"/>
            <w:tcBorders>
              <w:left w:val="single" w:sz="4" w:space="0" w:color="auto"/>
              <w:right w:val="nil"/>
            </w:tcBorders>
          </w:tcPr>
          <w:p w14:paraId="1CE36929" w14:textId="15602DB0" w:rsidR="00901287" w:rsidRPr="00CE5D02" w:rsidRDefault="00901287" w:rsidP="00441A26">
            <w:pPr>
              <w:tabs>
                <w:tab w:val="left" w:pos="2265"/>
              </w:tabs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t xml:space="preserve">Size /scope of Ministry: </w:t>
            </w:r>
            <w:r w:rsidR="00CE5D02">
              <w:rPr>
                <w:rFonts w:ascii="Corbel" w:hAnsi="Corbel" w:cs="Arial"/>
                <w:sz w:val="20"/>
                <w:szCs w:val="20"/>
              </w:rPr>
              <w:br/>
            </w:r>
            <w:r w:rsidRPr="00CE5D02">
              <w:rPr>
                <w:rFonts w:ascii="Corbel" w:hAnsi="Corbel" w:cs="Arial"/>
                <w:sz w:val="20"/>
                <w:szCs w:val="20"/>
              </w:rPr>
              <w:t xml:space="preserve">400 active members with 2 services per Sunday. </w:t>
            </w:r>
            <w:r w:rsidR="00CE5D02">
              <w:rPr>
                <w:rFonts w:ascii="Corbel" w:hAnsi="Corbel" w:cs="Arial"/>
                <w:sz w:val="20"/>
                <w:szCs w:val="20"/>
              </w:rPr>
              <w:br/>
            </w:r>
            <w:r w:rsidRPr="00CE5D02">
              <w:rPr>
                <w:rFonts w:ascii="Corbel" w:hAnsi="Corbel" w:cs="Arial"/>
                <w:sz w:val="20"/>
                <w:szCs w:val="20"/>
              </w:rPr>
              <w:t>Alive is a contemp</w:t>
            </w:r>
            <w:r w:rsidR="004E08B6">
              <w:rPr>
                <w:rFonts w:ascii="Corbel" w:hAnsi="Corbel" w:cs="Arial"/>
                <w:sz w:val="20"/>
                <w:szCs w:val="20"/>
              </w:rPr>
              <w:t>or</w:t>
            </w:r>
            <w:r w:rsidRPr="00CE5D02">
              <w:rPr>
                <w:rFonts w:ascii="Corbel" w:hAnsi="Corbel" w:cs="Arial"/>
                <w:sz w:val="20"/>
                <w:szCs w:val="20"/>
              </w:rPr>
              <w:t>ary service with</w:t>
            </w:r>
            <w:r w:rsidR="004E08B6">
              <w:rPr>
                <w:rFonts w:ascii="Corbel" w:hAnsi="Corbel" w:cs="Arial"/>
                <w:sz w:val="20"/>
                <w:szCs w:val="20"/>
              </w:rPr>
              <w:t xml:space="preserve"> a</w:t>
            </w:r>
            <w:r w:rsidRPr="00CE5D02">
              <w:rPr>
                <w:rFonts w:ascii="Corbel" w:hAnsi="Corbel" w:cs="Arial"/>
                <w:sz w:val="20"/>
                <w:szCs w:val="20"/>
              </w:rPr>
              <w:t xml:space="preserve"> live band</w:t>
            </w:r>
            <w:r w:rsidR="004E08B6">
              <w:rPr>
                <w:rFonts w:ascii="Corbel" w:hAnsi="Corbel" w:cs="Arial"/>
                <w:sz w:val="20"/>
                <w:szCs w:val="20"/>
              </w:rPr>
              <w:t>,</w:t>
            </w:r>
            <w:r w:rsidRPr="00CE5D02">
              <w:rPr>
                <w:rFonts w:ascii="Corbel" w:hAnsi="Corbel" w:cs="Arial"/>
                <w:sz w:val="20"/>
                <w:szCs w:val="20"/>
              </w:rPr>
              <w:t xml:space="preserve"> and Traditional is a traditional service with Methodist hymns.  Sermon content is delivered and customized to both congregational audiences</w:t>
            </w:r>
            <w:r w:rsidR="00CE5D02">
              <w:rPr>
                <w:rFonts w:ascii="Corbel" w:hAnsi="Corbel" w:cs="Arial"/>
                <w:sz w:val="20"/>
                <w:szCs w:val="20"/>
              </w:rPr>
              <w:t>.</w:t>
            </w:r>
          </w:p>
          <w:p w14:paraId="05C17B92" w14:textId="531BE67A" w:rsidR="00901287" w:rsidRPr="00CE5D02" w:rsidRDefault="00901287" w:rsidP="007F5C17">
            <w:pPr>
              <w:rPr>
                <w:rFonts w:ascii="Corbel" w:hAnsi="Corbel" w:cs="Arial"/>
                <w:sz w:val="20"/>
                <w:szCs w:val="20"/>
              </w:rPr>
            </w:pPr>
          </w:p>
        </w:tc>
      </w:tr>
      <w:tr w:rsidR="00AE3E25" w:rsidRPr="00CE5D02" w14:paraId="5B77F140" w14:textId="77777777" w:rsidTr="007C4944">
        <w:trPr>
          <w:trHeight w:val="56"/>
        </w:trPr>
        <w:tc>
          <w:tcPr>
            <w:tcW w:w="1150" w:type="pct"/>
            <w:tcBorders>
              <w:left w:val="nil"/>
              <w:right w:val="nil"/>
            </w:tcBorders>
          </w:tcPr>
          <w:p w14:paraId="3CE4D3A8" w14:textId="55867198" w:rsidR="00AE3E25" w:rsidRPr="00CE5D02" w:rsidRDefault="00AE3E25" w:rsidP="00441A26">
            <w:pPr>
              <w:tabs>
                <w:tab w:val="left" w:pos="2265"/>
              </w:tabs>
              <w:rPr>
                <w:rFonts w:ascii="Corbel" w:hAnsi="Corbel" w:cs="Arial"/>
                <w:sz w:val="20"/>
                <w:szCs w:val="20"/>
              </w:rPr>
            </w:pPr>
          </w:p>
        </w:tc>
        <w:tc>
          <w:tcPr>
            <w:tcW w:w="1357" w:type="pct"/>
            <w:gridSpan w:val="2"/>
            <w:tcBorders>
              <w:left w:val="nil"/>
              <w:right w:val="single" w:sz="4" w:space="0" w:color="auto"/>
            </w:tcBorders>
          </w:tcPr>
          <w:p w14:paraId="3198AB06" w14:textId="10136525" w:rsidR="00AE3E25" w:rsidRPr="00CE5D02" w:rsidRDefault="00AE3E25" w:rsidP="007F5C17">
            <w:pPr>
              <w:rPr>
                <w:rFonts w:ascii="Corbel" w:hAnsi="Corbel" w:cs="Arial"/>
                <w:sz w:val="20"/>
                <w:szCs w:val="20"/>
              </w:rPr>
            </w:pPr>
          </w:p>
        </w:tc>
        <w:tc>
          <w:tcPr>
            <w:tcW w:w="1114" w:type="pct"/>
            <w:tcBorders>
              <w:left w:val="single" w:sz="4" w:space="0" w:color="auto"/>
              <w:right w:val="nil"/>
            </w:tcBorders>
          </w:tcPr>
          <w:p w14:paraId="48E5DA99" w14:textId="19AD89D3" w:rsidR="00AE3E25" w:rsidRPr="00CE5D02" w:rsidRDefault="00AE3E25" w:rsidP="00441A26">
            <w:pPr>
              <w:tabs>
                <w:tab w:val="left" w:pos="2265"/>
              </w:tabs>
              <w:rPr>
                <w:rFonts w:ascii="Corbel" w:hAnsi="Corbel" w:cs="Arial"/>
                <w:sz w:val="20"/>
                <w:szCs w:val="20"/>
              </w:rPr>
            </w:pPr>
          </w:p>
        </w:tc>
        <w:tc>
          <w:tcPr>
            <w:tcW w:w="1379" w:type="pct"/>
            <w:tcBorders>
              <w:left w:val="nil"/>
              <w:right w:val="nil"/>
            </w:tcBorders>
          </w:tcPr>
          <w:p w14:paraId="34FFFC1F" w14:textId="7065AC56" w:rsidR="00AE3E25" w:rsidRPr="00CE5D02" w:rsidRDefault="00AE3E25" w:rsidP="007F5C17">
            <w:pPr>
              <w:rPr>
                <w:rFonts w:ascii="Corbel" w:hAnsi="Corbel" w:cs="Arial"/>
                <w:sz w:val="20"/>
                <w:szCs w:val="20"/>
              </w:rPr>
            </w:pPr>
          </w:p>
        </w:tc>
      </w:tr>
      <w:tr w:rsidR="00AE3E25" w:rsidRPr="00CE5D02" w14:paraId="78626245" w14:textId="77777777" w:rsidTr="00441A26">
        <w:trPr>
          <w:trHeight w:val="956"/>
        </w:trPr>
        <w:tc>
          <w:tcPr>
            <w:tcW w:w="5000" w:type="pct"/>
            <w:gridSpan w:val="5"/>
            <w:tcBorders>
              <w:left w:val="nil"/>
              <w:right w:val="nil"/>
            </w:tcBorders>
          </w:tcPr>
          <w:p w14:paraId="4A18C3D0" w14:textId="0E44EDCE" w:rsidR="007A15C0" w:rsidRPr="007A15C0" w:rsidRDefault="007A15C0" w:rsidP="007A15C0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  <w:lang w:val="en-US" w:eastAsia="en-US"/>
              </w:rPr>
            </w:pPr>
            <w:proofErr w:type="gramStart"/>
            <w:r w:rsidRPr="007A15C0">
              <w:rPr>
                <w:rFonts w:ascii="Calibri" w:eastAsia="Calibri" w:hAnsi="Calibri"/>
                <w:b/>
                <w:bCs/>
                <w:sz w:val="22"/>
                <w:szCs w:val="22"/>
                <w:lang w:val="en-US" w:eastAsia="en-US"/>
              </w:rPr>
              <w:t>Role</w:t>
            </w:r>
            <w:proofErr w:type="gramEnd"/>
            <w:r w:rsidRPr="007A15C0">
              <w:rPr>
                <w:rFonts w:ascii="Calibri" w:eastAsia="Calibri" w:hAnsi="Calibri"/>
                <w:b/>
                <w:bCs/>
                <w:sz w:val="22"/>
                <w:szCs w:val="22"/>
                <w:lang w:val="en-US" w:eastAsia="en-US"/>
              </w:rPr>
              <w:t xml:space="preserve"> purpose</w:t>
            </w:r>
            <w:r w:rsidRPr="007A15C0">
              <w:rPr>
                <w:rFonts w:ascii="Calibri" w:eastAsia="Calibri" w:hAnsi="Calibri"/>
                <w:sz w:val="22"/>
                <w:szCs w:val="22"/>
                <w:lang w:val="en-US" w:eastAsia="en-US"/>
              </w:rPr>
              <w:br/>
              <w:t>The Associate Pastor will assist our Senior Pastor and Tabernacle staff to conduct the ministry of a growing church.  With the recent completion of Tabernacle</w:t>
            </w:r>
            <w:r w:rsidR="004E08B6">
              <w:rPr>
                <w:rFonts w:ascii="Calibri" w:eastAsia="Calibri" w:hAnsi="Calibri"/>
                <w:sz w:val="22"/>
                <w:szCs w:val="22"/>
                <w:lang w:val="en-US" w:eastAsia="en-US"/>
              </w:rPr>
              <w:t>'</w:t>
            </w:r>
            <w:r w:rsidRPr="007A15C0">
              <w:rPr>
                <w:rFonts w:ascii="Calibri" w:eastAsia="Calibri" w:hAnsi="Calibri"/>
                <w:sz w:val="22"/>
                <w:szCs w:val="22"/>
                <w:lang w:val="en-US" w:eastAsia="en-US"/>
              </w:rPr>
              <w:t>s new Christian Life Center and the anticipation growing number of people seeking spiritual community, the increased need to shepherd and promote TUMC</w:t>
            </w:r>
            <w:r w:rsidR="004E08B6">
              <w:rPr>
                <w:rFonts w:ascii="Calibri" w:eastAsia="Calibri" w:hAnsi="Calibri"/>
                <w:sz w:val="22"/>
                <w:szCs w:val="22"/>
                <w:lang w:val="en-US" w:eastAsia="en-US"/>
              </w:rPr>
              <w:t>'</w:t>
            </w:r>
            <w:r w:rsidRPr="007A15C0">
              <w:rPr>
                <w:rFonts w:ascii="Calibri" w:eastAsia="Calibri" w:hAnsi="Calibri"/>
                <w:sz w:val="22"/>
                <w:szCs w:val="22"/>
                <w:lang w:val="en-US" w:eastAsia="en-US"/>
              </w:rPr>
              <w:t>s vision for growth and service is needed.</w:t>
            </w:r>
          </w:p>
          <w:p w14:paraId="331CEA1D" w14:textId="77777777" w:rsidR="007A15C0" w:rsidRPr="007A15C0" w:rsidRDefault="007A15C0" w:rsidP="007A15C0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  <w:lang w:val="en-US" w:eastAsia="en-US"/>
              </w:rPr>
            </w:pPr>
            <w:r w:rsidRPr="007A15C0">
              <w:rPr>
                <w:rFonts w:ascii="Calibri" w:eastAsia="Calibri" w:hAnsi="Calibri"/>
                <w:sz w:val="22"/>
                <w:szCs w:val="22"/>
                <w:lang w:val="en-US" w:eastAsia="en-US"/>
              </w:rPr>
              <w:t>This person will share general pastoral duties, deliver sermons on occasion, and be committed to being part of the TUMC leadership team.</w:t>
            </w:r>
          </w:p>
          <w:p w14:paraId="774E356C" w14:textId="77777777" w:rsidR="007A15C0" w:rsidRPr="007A15C0" w:rsidRDefault="007A15C0" w:rsidP="007A15C0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  <w:lang w:val="en-US" w:eastAsia="en-US"/>
              </w:rPr>
            </w:pPr>
            <w:r w:rsidRPr="007A15C0">
              <w:rPr>
                <w:rFonts w:ascii="Calibri" w:eastAsia="Calibri" w:hAnsi="Calibri"/>
                <w:sz w:val="22"/>
                <w:szCs w:val="22"/>
                <w:lang w:val="en-US" w:eastAsia="en-US"/>
              </w:rPr>
              <w:t>The Associate Pastor will have strong relationship-building gifts and skills and a faithful Christian-believing/living spirit that translates to solidifying their belief and worship in our Lord.</w:t>
            </w:r>
          </w:p>
          <w:p w14:paraId="0E6456BD" w14:textId="77777777" w:rsidR="007A15C0" w:rsidRPr="007A15C0" w:rsidRDefault="007A15C0" w:rsidP="007A15C0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  <w:lang w:val="en-US" w:eastAsia="en-US"/>
              </w:rPr>
            </w:pPr>
            <w:r w:rsidRPr="007A15C0">
              <w:rPr>
                <w:rFonts w:ascii="Calibri" w:eastAsia="Calibri" w:hAnsi="Calibri"/>
                <w:sz w:val="22"/>
                <w:szCs w:val="22"/>
                <w:lang w:val="en-US" w:eastAsia="en-US"/>
              </w:rPr>
              <w:t>The Associate Pastor should have a strong and distinct self-discipline spirit, with a heart for Christ and a true call to ministry in a manner that is effective in the business of running a church.</w:t>
            </w:r>
          </w:p>
          <w:p w14:paraId="2F62B264" w14:textId="327AFFFA" w:rsidR="00AE3E25" w:rsidRPr="007A15C0" w:rsidRDefault="007A15C0" w:rsidP="007A15C0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  <w:lang w:val="en-US" w:eastAsia="en-US"/>
              </w:rPr>
            </w:pPr>
            <w:r w:rsidRPr="007A15C0">
              <w:rPr>
                <w:rFonts w:ascii="Calibri" w:eastAsia="Calibri" w:hAnsi="Calibri"/>
                <w:sz w:val="22"/>
                <w:szCs w:val="22"/>
                <w:lang w:val="en-US" w:eastAsia="en-US"/>
              </w:rPr>
              <w:t>Handling the day-to-day activities in managing this role (side by side with the Senior Pastor), along with a heart that reaches and welcomes new and established families to our church congregation.</w:t>
            </w:r>
          </w:p>
        </w:tc>
      </w:tr>
      <w:tr w:rsidR="00AE3E25" w:rsidRPr="00CE5D02" w14:paraId="04812664" w14:textId="77777777" w:rsidTr="00441A26">
        <w:trPr>
          <w:trHeight w:val="956"/>
        </w:trPr>
        <w:tc>
          <w:tcPr>
            <w:tcW w:w="5000" w:type="pct"/>
            <w:gridSpan w:val="5"/>
            <w:tcBorders>
              <w:left w:val="nil"/>
              <w:right w:val="nil"/>
            </w:tcBorders>
          </w:tcPr>
          <w:p w14:paraId="7160D6E4" w14:textId="77777777" w:rsidR="00AE3E25" w:rsidRPr="00CE5D02" w:rsidRDefault="00AE3E25" w:rsidP="00E67C04">
            <w:pPr>
              <w:rPr>
                <w:rFonts w:ascii="Corbel" w:hAnsi="Corbel" w:cs="Arial"/>
                <w:b/>
                <w:sz w:val="22"/>
                <w:szCs w:val="22"/>
              </w:rPr>
            </w:pPr>
            <w:r w:rsidRPr="00CE5D02">
              <w:rPr>
                <w:rFonts w:ascii="Corbel" w:hAnsi="Corbel" w:cs="Arial"/>
                <w:b/>
                <w:sz w:val="22"/>
                <w:szCs w:val="22"/>
              </w:rPr>
              <w:t>Dimensions</w:t>
            </w:r>
          </w:p>
          <w:p w14:paraId="2B20E356" w14:textId="77777777" w:rsidR="00AE3E25" w:rsidRPr="001579CF" w:rsidRDefault="00AE3E25" w:rsidP="00E67C04">
            <w:pPr>
              <w:rPr>
                <w:rFonts w:ascii="Corbel" w:hAnsi="Corbel" w:cs="Arial"/>
                <w:b/>
                <w:sz w:val="12"/>
                <w:szCs w:val="12"/>
                <w:lang w:val="it-IT"/>
              </w:rPr>
            </w:pPr>
          </w:p>
          <w:p w14:paraId="27BE337C" w14:textId="2FDB2156" w:rsidR="00AE3E25" w:rsidRPr="00CE5D02" w:rsidRDefault="00AE3E25" w:rsidP="00441A26">
            <w:pPr>
              <w:keepLines/>
              <w:numPr>
                <w:ilvl w:val="0"/>
                <w:numId w:val="4"/>
              </w:numPr>
              <w:spacing w:after="120"/>
              <w:ind w:left="714" w:hanging="357"/>
              <w:rPr>
                <w:rFonts w:ascii="Corbel" w:hAnsi="Corbel" w:cs="Arial"/>
                <w:bCs/>
                <w:sz w:val="20"/>
                <w:szCs w:val="20"/>
              </w:rPr>
            </w:pPr>
            <w:proofErr w:type="gramStart"/>
            <w:r w:rsidRPr="00CE5D02">
              <w:rPr>
                <w:rFonts w:ascii="Corbel" w:hAnsi="Corbel" w:cs="Arial"/>
                <w:b/>
                <w:sz w:val="20"/>
                <w:szCs w:val="20"/>
              </w:rPr>
              <w:t>Financial</w:t>
            </w:r>
            <w:r w:rsidR="00A53816" w:rsidRPr="00CE5D02">
              <w:rPr>
                <w:rFonts w:ascii="Corbel" w:hAnsi="Corbel" w:cs="Arial"/>
                <w:b/>
                <w:sz w:val="20"/>
                <w:szCs w:val="20"/>
              </w:rPr>
              <w:t xml:space="preserve">  and</w:t>
            </w:r>
            <w:proofErr w:type="gramEnd"/>
            <w:r w:rsidR="00A53816" w:rsidRPr="00CE5D02">
              <w:rPr>
                <w:rFonts w:ascii="Corbel" w:hAnsi="Corbel" w:cs="Arial"/>
                <w:b/>
                <w:sz w:val="20"/>
                <w:szCs w:val="20"/>
              </w:rPr>
              <w:t xml:space="preserve"> Compensation guidelines:</w:t>
            </w:r>
            <w:r w:rsidR="00464F4D" w:rsidRPr="00CE5D02">
              <w:rPr>
                <w:rFonts w:ascii="Corbel" w:hAnsi="Corbel" w:cs="Arial"/>
                <w:b/>
                <w:sz w:val="20"/>
                <w:szCs w:val="20"/>
              </w:rPr>
              <w:t xml:space="preserve"> </w:t>
            </w:r>
            <w:r w:rsidR="005B36EA" w:rsidRPr="005B36EA">
              <w:rPr>
                <w:rFonts w:ascii="Corbel" w:hAnsi="Corbel" w:cs="Arial"/>
                <w:bCs/>
                <w:sz w:val="20"/>
                <w:szCs w:val="20"/>
              </w:rPr>
              <w:t>C</w:t>
            </w:r>
            <w:r w:rsidR="0062170C" w:rsidRPr="00CE5D02">
              <w:rPr>
                <w:rFonts w:ascii="Corbel" w:hAnsi="Corbel" w:cs="Arial"/>
                <w:bCs/>
                <w:sz w:val="20"/>
                <w:szCs w:val="20"/>
              </w:rPr>
              <w:t>ompetitive salary based on background and experience</w:t>
            </w:r>
            <w:r w:rsidR="005B36EA">
              <w:rPr>
                <w:rFonts w:ascii="Corbel" w:hAnsi="Corbel" w:cs="Arial"/>
                <w:bCs/>
                <w:sz w:val="20"/>
                <w:szCs w:val="20"/>
              </w:rPr>
              <w:t>.</w:t>
            </w:r>
          </w:p>
          <w:p w14:paraId="4916A33D" w14:textId="35EF47F3" w:rsidR="00AE3E25" w:rsidRPr="00CE5D02" w:rsidRDefault="00AE3E25" w:rsidP="00310469">
            <w:pPr>
              <w:keepLines/>
              <w:numPr>
                <w:ilvl w:val="0"/>
                <w:numId w:val="4"/>
              </w:numPr>
              <w:spacing w:after="120"/>
              <w:ind w:left="714" w:hanging="357"/>
              <w:rPr>
                <w:rFonts w:ascii="Corbel" w:hAnsi="Corbel"/>
              </w:rPr>
            </w:pPr>
            <w:r w:rsidRPr="00CE5D02">
              <w:rPr>
                <w:rFonts w:ascii="Corbel" w:hAnsi="Corbel" w:cs="Arial"/>
                <w:b/>
                <w:sz w:val="20"/>
                <w:szCs w:val="20"/>
              </w:rPr>
              <w:t>People:</w:t>
            </w:r>
            <w:r w:rsidRPr="00CE5D02">
              <w:rPr>
                <w:rFonts w:ascii="Corbel" w:hAnsi="Corbel" w:cs="Arial"/>
                <w:sz w:val="20"/>
                <w:szCs w:val="20"/>
              </w:rPr>
              <w:t xml:space="preserve"> </w:t>
            </w:r>
            <w:r w:rsidR="006F6FC2" w:rsidRPr="00CE5D02">
              <w:rPr>
                <w:rFonts w:ascii="Corbel" w:hAnsi="Corbel" w:cs="Arial"/>
                <w:sz w:val="20"/>
                <w:szCs w:val="20"/>
              </w:rPr>
              <w:t>No</w:t>
            </w:r>
            <w:r w:rsidR="00A53816" w:rsidRPr="00CE5D02">
              <w:rPr>
                <w:rFonts w:ascii="Corbel" w:hAnsi="Corbel" w:cs="Arial"/>
                <w:sz w:val="20"/>
                <w:szCs w:val="20"/>
              </w:rPr>
              <w:t xml:space="preserve"> formal direct reports.  Candidate should demonstrate a proven track record </w:t>
            </w:r>
            <w:r w:rsidR="004E08B6">
              <w:rPr>
                <w:rFonts w:ascii="Corbel" w:hAnsi="Corbel" w:cs="Arial"/>
                <w:sz w:val="20"/>
                <w:szCs w:val="20"/>
              </w:rPr>
              <w:t>of</w:t>
            </w:r>
            <w:r w:rsidR="00A53816" w:rsidRPr="00CE5D02">
              <w:rPr>
                <w:rFonts w:ascii="Corbel" w:hAnsi="Corbel" w:cs="Arial"/>
                <w:sz w:val="20"/>
                <w:szCs w:val="20"/>
              </w:rPr>
              <w:t xml:space="preserve"> being a trusted team member who supports and loves a Christian team environment.</w:t>
            </w:r>
          </w:p>
        </w:tc>
      </w:tr>
      <w:tr w:rsidR="00AE3E25" w:rsidRPr="00CE5D02" w14:paraId="56E83B3B" w14:textId="77777777" w:rsidTr="00441A26">
        <w:trPr>
          <w:trHeight w:val="25"/>
        </w:trPr>
        <w:tc>
          <w:tcPr>
            <w:tcW w:w="5000" w:type="pct"/>
            <w:gridSpan w:val="5"/>
            <w:tcBorders>
              <w:left w:val="nil"/>
              <w:bottom w:val="nil"/>
              <w:right w:val="nil"/>
            </w:tcBorders>
          </w:tcPr>
          <w:p w14:paraId="69AA8BE3" w14:textId="77777777" w:rsidR="00AE3E25" w:rsidRPr="00CE5D02" w:rsidRDefault="00AE3E25" w:rsidP="008A3150">
            <w:pPr>
              <w:rPr>
                <w:rFonts w:ascii="Corbel" w:hAnsi="Corbel" w:cs="Arial"/>
                <w:b/>
                <w:sz w:val="22"/>
                <w:szCs w:val="22"/>
              </w:rPr>
            </w:pPr>
            <w:r w:rsidRPr="00CE5D02">
              <w:rPr>
                <w:rFonts w:ascii="Corbel" w:hAnsi="Corbel" w:cs="Arial"/>
                <w:b/>
                <w:sz w:val="22"/>
                <w:szCs w:val="22"/>
              </w:rPr>
              <w:t>Accountabilities</w:t>
            </w:r>
          </w:p>
          <w:p w14:paraId="4EC58132" w14:textId="77777777" w:rsidR="00AE3E25" w:rsidRPr="001579CF" w:rsidRDefault="00AE3E25" w:rsidP="00AA03DB">
            <w:pPr>
              <w:rPr>
                <w:rFonts w:ascii="Corbel" w:hAnsi="Corbel" w:cs="Arial"/>
                <w:sz w:val="12"/>
                <w:szCs w:val="12"/>
                <w:lang w:val="en-US"/>
              </w:rPr>
            </w:pPr>
          </w:p>
          <w:p w14:paraId="605A351B" w14:textId="6E76A7AC" w:rsidR="00464F4D" w:rsidRPr="00CE5D02" w:rsidRDefault="00464F4D" w:rsidP="0085043B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="Corbel" w:eastAsia="CIDFont+F3" w:hAnsi="Corbel" w:cs="CIDFont+F2"/>
                <w:sz w:val="20"/>
                <w:szCs w:val="20"/>
                <w:lang w:val="en-US"/>
              </w:rPr>
            </w:pP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Serve as an active </w:t>
            </w:r>
            <w:r w:rsidR="0062170C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leader</w:t>
            </w: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of the church congregation by attending services, smal</w:t>
            </w:r>
            <w:r w:rsidR="0085043B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l </w:t>
            </w:r>
            <w:r w:rsidR="005A60CA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Bible study </w:t>
            </w: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groups, and</w:t>
            </w:r>
            <w:r w:rsidR="005A60CA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various</w:t>
            </w: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church events.</w:t>
            </w:r>
          </w:p>
          <w:p w14:paraId="7FB42825" w14:textId="3429E07E" w:rsidR="00464F4D" w:rsidRPr="00CE5D02" w:rsidRDefault="00464F4D" w:rsidP="00310469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rPr>
                <w:rFonts w:ascii="Corbel" w:eastAsia="CIDFont+F3" w:hAnsi="Corbel" w:cs="CIDFont+F2"/>
                <w:sz w:val="20"/>
                <w:szCs w:val="20"/>
                <w:lang w:val="en-US"/>
              </w:rPr>
            </w:pP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Attend staff meetings, retreats, and other church functions, as </w:t>
            </w:r>
            <w:r w:rsidR="005A60CA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needed/</w:t>
            </w: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directed.</w:t>
            </w:r>
          </w:p>
          <w:p w14:paraId="3D74FD64" w14:textId="43A6B719" w:rsidR="00464F4D" w:rsidRPr="00CE5D02" w:rsidRDefault="0062170C" w:rsidP="00310469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rPr>
                <w:rFonts w:ascii="Corbel" w:eastAsia="CIDFont+F3" w:hAnsi="Corbel" w:cs="CIDFont+F2"/>
                <w:sz w:val="20"/>
                <w:szCs w:val="20"/>
                <w:lang w:val="en-US"/>
              </w:rPr>
            </w:pP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Provide Leadership in worship services and</w:t>
            </w:r>
            <w:r w:rsidR="004E08B6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,</w:t>
            </w: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as needed</w:t>
            </w:r>
            <w:r w:rsidR="004E08B6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,</w:t>
            </w: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share sermon responsibilities with the Senior Pastor</w:t>
            </w:r>
            <w:r w:rsidR="00464F4D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.</w:t>
            </w:r>
          </w:p>
          <w:p w14:paraId="701745BA" w14:textId="5A627CBC" w:rsidR="00464F4D" w:rsidRPr="00CE5D02" w:rsidRDefault="00464F4D" w:rsidP="0085043B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rPr>
                <w:rFonts w:ascii="Corbel" w:hAnsi="Corbel"/>
                <w:sz w:val="20"/>
                <w:szCs w:val="20"/>
              </w:rPr>
            </w:pP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The Associate Pastor</w:t>
            </w:r>
            <w:r w:rsidR="004E08B6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'</w:t>
            </w: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s responsibilities will include a mix of </w:t>
            </w:r>
            <w:r w:rsidR="004E08B6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regular</w:t>
            </w: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business hours at the</w:t>
            </w:r>
            <w:r w:rsidR="0085043B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</w:t>
            </w: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church office, church services, evening meetings, staff meetings, and other meetings</w:t>
            </w:r>
            <w:r w:rsidR="0085043B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</w:t>
            </w:r>
            <w:r w:rsidRPr="00CE5D02">
              <w:rPr>
                <w:rFonts w:ascii="Corbel" w:hAnsi="Corbel"/>
                <w:sz w:val="20"/>
                <w:szCs w:val="20"/>
              </w:rPr>
              <w:t>should the need arise.</w:t>
            </w:r>
          </w:p>
          <w:p w14:paraId="47DAD726" w14:textId="049AA6D4" w:rsidR="00464F4D" w:rsidRPr="00CE5D02" w:rsidRDefault="00464F4D" w:rsidP="00310469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rPr>
                <w:rFonts w:ascii="Corbel" w:hAnsi="Corbel" w:cs="CIDFont+F2"/>
                <w:sz w:val="20"/>
                <w:szCs w:val="20"/>
                <w:lang w:val="en-US"/>
              </w:rPr>
            </w:pPr>
            <w:r w:rsidRPr="00CE5D02">
              <w:rPr>
                <w:rFonts w:ascii="Corbel" w:hAnsi="Corbel" w:cs="CIDFont+F2"/>
                <w:sz w:val="20"/>
                <w:szCs w:val="20"/>
                <w:lang w:val="en-US"/>
              </w:rPr>
              <w:t>Support the Senior Pastor in planning and implementing vision and ministry</w:t>
            </w:r>
            <w:r w:rsidR="005B36EA">
              <w:rPr>
                <w:rFonts w:ascii="Corbel" w:hAnsi="Corbel" w:cs="CIDFont+F2"/>
                <w:sz w:val="20"/>
                <w:szCs w:val="20"/>
                <w:lang w:val="en-US"/>
              </w:rPr>
              <w:t>.</w:t>
            </w:r>
          </w:p>
          <w:p w14:paraId="5F3F10E3" w14:textId="13987C60" w:rsidR="00CE5D02" w:rsidRPr="00CE5D02" w:rsidRDefault="00464F4D" w:rsidP="0057047D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rPr>
                <w:rFonts w:ascii="Corbel" w:hAnsi="Corbel" w:cs="CIDFont+F2"/>
                <w:sz w:val="20"/>
                <w:szCs w:val="20"/>
                <w:lang w:val="en-US"/>
              </w:rPr>
            </w:pPr>
            <w:r w:rsidRPr="00CE5D02">
              <w:rPr>
                <w:rFonts w:ascii="Corbel" w:hAnsi="Corbel" w:cs="CIDFont+F2"/>
                <w:sz w:val="20"/>
                <w:szCs w:val="20"/>
                <w:lang w:val="en-US"/>
              </w:rPr>
              <w:t xml:space="preserve">Assist ministry leaders </w:t>
            </w:r>
            <w:r w:rsidR="00E15699" w:rsidRPr="00CE5D02">
              <w:rPr>
                <w:rFonts w:ascii="Corbel" w:hAnsi="Corbel" w:cs="CIDFont+F2"/>
                <w:sz w:val="20"/>
                <w:szCs w:val="20"/>
                <w:lang w:val="en-US"/>
              </w:rPr>
              <w:t xml:space="preserve">and assist the coordination and reinforcement of volunteer ministry leaders on Sundays and during the week with </w:t>
            </w:r>
            <w:r w:rsidR="001F3530" w:rsidRPr="00CE5D02">
              <w:rPr>
                <w:rFonts w:ascii="Corbel" w:hAnsi="Corbel" w:cs="CIDFont+F2"/>
                <w:sz w:val="20"/>
                <w:szCs w:val="20"/>
                <w:lang w:val="en-US"/>
              </w:rPr>
              <w:t>B</w:t>
            </w:r>
            <w:r w:rsidR="00E15699" w:rsidRPr="00CE5D02">
              <w:rPr>
                <w:rFonts w:ascii="Corbel" w:hAnsi="Corbel" w:cs="CIDFont+F2"/>
                <w:sz w:val="20"/>
                <w:szCs w:val="20"/>
                <w:lang w:val="en-US"/>
              </w:rPr>
              <w:t xml:space="preserve">ible study small groups. </w:t>
            </w:r>
          </w:p>
          <w:p w14:paraId="14292F9A" w14:textId="3F23F4BE" w:rsidR="00464F4D" w:rsidRPr="00CE5D02" w:rsidRDefault="00464F4D" w:rsidP="00310469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rPr>
                <w:rFonts w:ascii="Corbel" w:hAnsi="Corbel" w:cs="CIDFont+F2"/>
                <w:sz w:val="20"/>
                <w:szCs w:val="20"/>
                <w:lang w:val="en-US"/>
              </w:rPr>
            </w:pPr>
            <w:r w:rsidRPr="00CE5D02">
              <w:rPr>
                <w:rFonts w:ascii="Corbel" w:hAnsi="Corbel" w:cs="CIDFont+F2"/>
                <w:sz w:val="20"/>
                <w:szCs w:val="20"/>
                <w:lang w:val="en-US"/>
              </w:rPr>
              <w:t>Provide Biblical counseling, prayer</w:t>
            </w:r>
            <w:r w:rsidR="004E08B6">
              <w:rPr>
                <w:rFonts w:ascii="Corbel" w:hAnsi="Corbel" w:cs="CIDFont+F2"/>
                <w:sz w:val="20"/>
                <w:szCs w:val="20"/>
                <w:lang w:val="en-US"/>
              </w:rPr>
              <w:t>,</w:t>
            </w:r>
            <w:r w:rsidRPr="00CE5D02">
              <w:rPr>
                <w:rFonts w:ascii="Corbel" w:hAnsi="Corbel" w:cs="CIDFont+F2"/>
                <w:sz w:val="20"/>
                <w:szCs w:val="20"/>
                <w:lang w:val="en-US"/>
              </w:rPr>
              <w:t xml:space="preserve"> and ministry to people as needed and directed by</w:t>
            </w:r>
          </w:p>
          <w:p w14:paraId="0C232525" w14:textId="46C3C20F" w:rsidR="00464F4D" w:rsidRPr="001579CF" w:rsidRDefault="00464F4D" w:rsidP="005B36EA">
            <w:pPr>
              <w:pStyle w:val="ListParagraph"/>
              <w:autoSpaceDE w:val="0"/>
              <w:autoSpaceDN w:val="0"/>
              <w:adjustRightInd w:val="0"/>
              <w:rPr>
                <w:rFonts w:ascii="Corbel" w:eastAsia="CIDFont+F3" w:hAnsi="Corbel" w:cs="CIDFont+F2"/>
                <w:sz w:val="20"/>
                <w:szCs w:val="20"/>
                <w:lang w:val="en-US"/>
              </w:rPr>
            </w:pPr>
            <w:r w:rsidRPr="00CE5D02">
              <w:rPr>
                <w:rFonts w:ascii="Corbel" w:hAnsi="Corbel" w:cs="CIDFont+F2"/>
                <w:sz w:val="20"/>
                <w:szCs w:val="20"/>
                <w:lang w:val="en-US"/>
              </w:rPr>
              <w:t>the Senior Pastor.</w:t>
            </w:r>
            <w:r w:rsidR="00E15699" w:rsidRPr="00CE5D02">
              <w:rPr>
                <w:rFonts w:ascii="Corbel" w:hAnsi="Corbel" w:cs="CIDFont+F2"/>
                <w:sz w:val="20"/>
                <w:szCs w:val="20"/>
                <w:lang w:val="en-US"/>
              </w:rPr>
              <w:t xml:space="preserve">  Pastoral care support with the Senior Pastor is a core responsibility </w:t>
            </w:r>
            <w:r w:rsidR="004E08B6">
              <w:rPr>
                <w:rFonts w:ascii="Corbel" w:hAnsi="Corbel" w:cs="CIDFont+F2"/>
                <w:sz w:val="20"/>
                <w:szCs w:val="20"/>
                <w:lang w:val="en-US"/>
              </w:rPr>
              <w:t>for sharing</w:t>
            </w:r>
            <w:r w:rsidR="00E15699" w:rsidRPr="00CE5D02">
              <w:rPr>
                <w:rFonts w:ascii="Corbel" w:hAnsi="Corbel" w:cs="CIDFont+F2"/>
                <w:sz w:val="20"/>
                <w:szCs w:val="20"/>
                <w:lang w:val="en-US"/>
              </w:rPr>
              <w:t xml:space="preserve"> visitation responsibility of visiting those who are sick or in the hospital as </w:t>
            </w:r>
            <w:r w:rsidR="001F3530" w:rsidRPr="00CE5D02">
              <w:rPr>
                <w:rFonts w:ascii="Corbel" w:hAnsi="Corbel" w:cs="CIDFont+F2"/>
                <w:sz w:val="20"/>
                <w:szCs w:val="20"/>
                <w:lang w:val="en-US"/>
              </w:rPr>
              <w:t xml:space="preserve">assigned </w:t>
            </w:r>
            <w:r w:rsidR="00E15699" w:rsidRPr="00CE5D02">
              <w:rPr>
                <w:rFonts w:ascii="Corbel" w:hAnsi="Corbel" w:cs="CIDFont+F2"/>
                <w:sz w:val="20"/>
                <w:szCs w:val="20"/>
                <w:lang w:val="en-US"/>
              </w:rPr>
              <w:t xml:space="preserve">by the </w:t>
            </w:r>
            <w:r w:rsidR="001F3530" w:rsidRPr="00CE5D02">
              <w:rPr>
                <w:rFonts w:ascii="Corbel" w:hAnsi="Corbel" w:cs="CIDFont+F2"/>
                <w:sz w:val="20"/>
                <w:szCs w:val="20"/>
                <w:lang w:val="en-US"/>
              </w:rPr>
              <w:t>S</w:t>
            </w:r>
            <w:r w:rsidR="00E15699" w:rsidRPr="00CE5D02">
              <w:rPr>
                <w:rFonts w:ascii="Corbel" w:hAnsi="Corbel" w:cs="CIDFont+F2"/>
                <w:sz w:val="20"/>
                <w:szCs w:val="20"/>
                <w:lang w:val="en-US"/>
              </w:rPr>
              <w:t>enior Pastor.</w:t>
            </w:r>
          </w:p>
          <w:p w14:paraId="478D09EB" w14:textId="20306149" w:rsidR="001579CF" w:rsidRPr="001579CF" w:rsidRDefault="001579CF" w:rsidP="001579CF">
            <w:pPr>
              <w:pStyle w:val="ListParagraph"/>
              <w:autoSpaceDE w:val="0"/>
              <w:autoSpaceDN w:val="0"/>
              <w:adjustRightInd w:val="0"/>
              <w:rPr>
                <w:rFonts w:ascii="Corbel" w:eastAsia="CIDFont+F3" w:hAnsi="Corbel" w:cs="CIDFont+F2"/>
                <w:sz w:val="4"/>
                <w:szCs w:val="4"/>
                <w:lang w:val="en-US"/>
              </w:rPr>
            </w:pPr>
          </w:p>
          <w:p w14:paraId="1BDC7C72" w14:textId="5ECE6FA1" w:rsidR="00CE5D02" w:rsidRPr="00CE5D02" w:rsidRDefault="00CE5D02" w:rsidP="00CE5D02">
            <w:pPr>
              <w:rPr>
                <w:rFonts w:ascii="Corbel" w:hAnsi="Corbel" w:cs="Arial"/>
                <w:b/>
                <w:sz w:val="22"/>
                <w:szCs w:val="22"/>
              </w:rPr>
            </w:pPr>
            <w:r w:rsidRPr="00CE5D02">
              <w:rPr>
                <w:rFonts w:ascii="Corbel" w:hAnsi="Corbel" w:cs="Arial"/>
                <w:b/>
                <w:sz w:val="22"/>
                <w:szCs w:val="22"/>
              </w:rPr>
              <w:t>Accountabilities</w:t>
            </w:r>
            <w:r>
              <w:rPr>
                <w:rFonts w:ascii="Corbel" w:hAnsi="Corbel" w:cs="Arial"/>
                <w:b/>
                <w:sz w:val="22"/>
                <w:szCs w:val="22"/>
              </w:rPr>
              <w:t xml:space="preserve"> cont.</w:t>
            </w:r>
          </w:p>
          <w:p w14:paraId="7D815F0B" w14:textId="77777777" w:rsidR="00CE5D02" w:rsidRPr="001579CF" w:rsidRDefault="00CE5D02" w:rsidP="00CE5D02">
            <w:pPr>
              <w:pStyle w:val="ListParagraph"/>
              <w:autoSpaceDE w:val="0"/>
              <w:autoSpaceDN w:val="0"/>
              <w:adjustRightInd w:val="0"/>
              <w:rPr>
                <w:rFonts w:ascii="Corbel" w:eastAsia="CIDFont+F3" w:hAnsi="Corbel" w:cs="CIDFont+F2"/>
                <w:sz w:val="12"/>
                <w:szCs w:val="12"/>
                <w:lang w:val="en-US"/>
              </w:rPr>
            </w:pPr>
          </w:p>
          <w:p w14:paraId="0AF3403C" w14:textId="04CE2A13" w:rsidR="00464F4D" w:rsidRPr="00CE5D02" w:rsidRDefault="0062170C" w:rsidP="00310469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rPr>
                <w:rFonts w:ascii="Corbel" w:eastAsia="CIDFont+F3" w:hAnsi="Corbel" w:cs="CIDFont+F2"/>
                <w:sz w:val="20"/>
                <w:szCs w:val="20"/>
                <w:lang w:val="en-US"/>
              </w:rPr>
            </w:pP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Demonstrate a passion</w:t>
            </w:r>
            <w:r w:rsidR="00464F4D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for ministering the Gospel of Jesus Christ and encourag</w:t>
            </w: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e</w:t>
            </w:r>
            <w:r w:rsidR="00464F4D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</w:t>
            </w:r>
            <w:r w:rsidR="004E08B6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our church members' spiritual growth and development</w:t>
            </w:r>
            <w:r w:rsidR="00464F4D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.</w:t>
            </w:r>
          </w:p>
          <w:p w14:paraId="17AA310E" w14:textId="76C196B5" w:rsidR="00464F4D" w:rsidRPr="00CE5D02" w:rsidRDefault="001F3530" w:rsidP="0085043B">
            <w:pPr>
              <w:pStyle w:val="ListParagraph"/>
              <w:numPr>
                <w:ilvl w:val="0"/>
                <w:numId w:val="45"/>
              </w:numPr>
              <w:autoSpaceDE w:val="0"/>
              <w:autoSpaceDN w:val="0"/>
              <w:adjustRightInd w:val="0"/>
              <w:rPr>
                <w:rFonts w:ascii="Corbel" w:eastAsia="CIDFont+F3" w:hAnsi="Corbel" w:cs="CIDFont+F2"/>
                <w:sz w:val="20"/>
                <w:szCs w:val="20"/>
                <w:lang w:val="en-US"/>
              </w:rPr>
            </w:pP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Welcome </w:t>
            </w:r>
            <w:r w:rsidR="00464F4D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visitors and </w:t>
            </w:r>
            <w:r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create</w:t>
            </w:r>
            <w:r w:rsidR="00464F4D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ways for new guests to get plugged into our local</w:t>
            </w:r>
            <w:r w:rsidR="0085043B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</w:t>
            </w:r>
            <w:r w:rsidR="00464F4D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body and ministry</w:t>
            </w:r>
            <w:r w:rsidR="00E15699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 xml:space="preserve"> along with the staff and Senior Pastor</w:t>
            </w:r>
            <w:r w:rsidR="00464F4D" w:rsidRPr="00CE5D02">
              <w:rPr>
                <w:rFonts w:ascii="Corbel" w:eastAsia="CIDFont+F3" w:hAnsi="Corbel" w:cs="CIDFont+F2"/>
                <w:sz w:val="20"/>
                <w:szCs w:val="20"/>
                <w:lang w:val="en-US"/>
              </w:rPr>
              <w:t>.</w:t>
            </w:r>
          </w:p>
          <w:p w14:paraId="1C56C41B" w14:textId="6912E3A7" w:rsidR="00464F4D" w:rsidRPr="00CE5D02" w:rsidRDefault="00464F4D" w:rsidP="00E15699">
            <w:pPr>
              <w:autoSpaceDE w:val="0"/>
              <w:autoSpaceDN w:val="0"/>
              <w:adjustRightInd w:val="0"/>
              <w:rPr>
                <w:rFonts w:ascii="Corbel" w:eastAsia="CIDFont+F3" w:hAnsi="Corbel" w:cs="CIDFont+F2"/>
                <w:lang w:val="en-US" w:eastAsia="en-US"/>
              </w:rPr>
            </w:pPr>
          </w:p>
          <w:p w14:paraId="32468850" w14:textId="77777777" w:rsidR="00AE3E25" w:rsidRPr="00CE5D02" w:rsidRDefault="00AE3E25" w:rsidP="00466565">
            <w:pPr>
              <w:keepLines/>
              <w:spacing w:after="120"/>
              <w:rPr>
                <w:rFonts w:ascii="Corbel" w:hAnsi="Corbel" w:cs="Arial"/>
                <w:sz w:val="20"/>
                <w:szCs w:val="20"/>
              </w:rPr>
            </w:pPr>
          </w:p>
        </w:tc>
      </w:tr>
      <w:tr w:rsidR="00AE3E25" w:rsidRPr="00CE5D02" w14:paraId="5E7D369A" w14:textId="77777777" w:rsidTr="00441A26">
        <w:tc>
          <w:tcPr>
            <w:tcW w:w="5000" w:type="pct"/>
            <w:gridSpan w:val="5"/>
            <w:tcBorders>
              <w:left w:val="nil"/>
              <w:bottom w:val="nil"/>
              <w:right w:val="nil"/>
            </w:tcBorders>
          </w:tcPr>
          <w:p w14:paraId="26351BEE" w14:textId="77777777" w:rsidR="00AE3E25" w:rsidRPr="00CE5D02" w:rsidRDefault="00AE3E25">
            <w:pPr>
              <w:rPr>
                <w:rFonts w:ascii="Corbel" w:hAnsi="Corbel" w:cs="Arial"/>
                <w:b/>
              </w:rPr>
            </w:pPr>
            <w:r w:rsidRPr="00CE5D02">
              <w:rPr>
                <w:rFonts w:ascii="Corbel" w:hAnsi="Corbel" w:cs="Arial"/>
                <w:b/>
              </w:rPr>
              <w:lastRenderedPageBreak/>
              <w:t>Knowledge, experience &amp; capabilities</w:t>
            </w:r>
          </w:p>
        </w:tc>
      </w:tr>
      <w:tr w:rsidR="00AE3E25" w:rsidRPr="00CE5D02" w14:paraId="6CFF0671" w14:textId="77777777" w:rsidTr="00441A26"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4A4942E" w14:textId="77777777" w:rsidR="00AE3E25" w:rsidRPr="00CE5D02" w:rsidRDefault="00AE3E25" w:rsidP="00EE2122">
            <w:pPr>
              <w:rPr>
                <w:rFonts w:ascii="Corbel" w:hAnsi="Corbel" w:cs="Arial"/>
                <w:b/>
                <w:sz w:val="22"/>
                <w:szCs w:val="22"/>
              </w:rPr>
            </w:pPr>
            <w:r w:rsidRPr="00CE5D02">
              <w:rPr>
                <w:rFonts w:ascii="Corbel" w:hAnsi="Corbel" w:cs="Arial"/>
                <w:b/>
                <w:sz w:val="22"/>
                <w:szCs w:val="22"/>
              </w:rPr>
              <w:t>Critical knowledge</w:t>
            </w:r>
          </w:p>
          <w:p w14:paraId="2FA5EA94" w14:textId="1D5FC38F" w:rsidR="00AE3E25" w:rsidRPr="001579CF" w:rsidRDefault="00AE3E25" w:rsidP="00C45696">
            <w:pPr>
              <w:rPr>
                <w:rFonts w:ascii="Corbel" w:hAnsi="Corbel" w:cs="Arial"/>
                <w:sz w:val="12"/>
                <w:szCs w:val="12"/>
              </w:rPr>
            </w:pPr>
          </w:p>
          <w:p w14:paraId="75BA0BF7" w14:textId="4351BCA4" w:rsidR="006F0893" w:rsidRPr="00CE5D02" w:rsidRDefault="006F0893" w:rsidP="00310469">
            <w:pPr>
              <w:pStyle w:val="ListParagraph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Corbel" w:hAnsi="Corbel" w:cs="Calibri"/>
                <w:sz w:val="20"/>
                <w:szCs w:val="20"/>
                <w:lang w:val="en-US"/>
              </w:rPr>
            </w:pP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>Bachelor</w:t>
            </w:r>
            <w:r w:rsidR="004E08B6">
              <w:rPr>
                <w:rFonts w:ascii="Corbel" w:hAnsi="Corbel" w:cs="Calibri"/>
                <w:sz w:val="20"/>
                <w:szCs w:val="20"/>
                <w:lang w:val="en-US"/>
              </w:rPr>
              <w:t>'</w:t>
            </w: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>s Degree in Biblical studies or related field required.</w:t>
            </w:r>
          </w:p>
          <w:p w14:paraId="0B476CA2" w14:textId="1547F387" w:rsidR="006F0893" w:rsidRPr="00CE5D02" w:rsidRDefault="00901287" w:rsidP="00310469">
            <w:pPr>
              <w:pStyle w:val="ListParagraph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Corbel" w:hAnsi="Corbel" w:cs="Calibri"/>
                <w:sz w:val="20"/>
                <w:szCs w:val="20"/>
                <w:lang w:val="en-US"/>
              </w:rPr>
            </w:pP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>Demonstrated p</w:t>
            </w:r>
            <w:r w:rsidR="006F0893" w:rsidRPr="00CE5D02">
              <w:rPr>
                <w:rFonts w:ascii="Corbel" w:hAnsi="Corbel" w:cs="Calibri"/>
                <w:sz w:val="20"/>
                <w:szCs w:val="20"/>
                <w:lang w:val="en-US"/>
              </w:rPr>
              <w:t xml:space="preserve">ublic speaking </w:t>
            </w: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 xml:space="preserve">(preaching) </w:t>
            </w:r>
            <w:r w:rsidR="006F0893" w:rsidRPr="00CE5D02">
              <w:rPr>
                <w:rFonts w:ascii="Corbel" w:hAnsi="Corbel" w:cs="Calibri"/>
                <w:sz w:val="20"/>
                <w:szCs w:val="20"/>
                <w:lang w:val="en-US"/>
              </w:rPr>
              <w:t>and strong communication skills required.</w:t>
            </w:r>
          </w:p>
          <w:p w14:paraId="7584B5A3" w14:textId="77777777" w:rsidR="006F0893" w:rsidRPr="00CE5D02" w:rsidRDefault="006F0893" w:rsidP="00310469">
            <w:pPr>
              <w:pStyle w:val="ListParagraph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Corbel" w:hAnsi="Corbel" w:cs="Calibri"/>
                <w:sz w:val="20"/>
                <w:szCs w:val="20"/>
                <w:lang w:val="en-US"/>
              </w:rPr>
            </w:pP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>Thorough knowledge and understanding of Christian discipline and United Methodist doctrine and theology preferred.</w:t>
            </w:r>
          </w:p>
          <w:p w14:paraId="36631FEB" w14:textId="31BEC435" w:rsidR="006B5325" w:rsidRPr="00CE5D02" w:rsidRDefault="006F0893" w:rsidP="00310469">
            <w:pPr>
              <w:pStyle w:val="ListParagraph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Corbel" w:hAnsi="Corbel" w:cs="Calibri"/>
                <w:sz w:val="20"/>
                <w:szCs w:val="20"/>
                <w:lang w:val="en-US"/>
              </w:rPr>
            </w:pP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>Excellent written and verbal communication skills</w:t>
            </w:r>
            <w:r w:rsidR="006B5325" w:rsidRPr="00CE5D02">
              <w:rPr>
                <w:rFonts w:ascii="Corbel" w:hAnsi="Corbel" w:cs="Calibri"/>
                <w:sz w:val="20"/>
                <w:szCs w:val="20"/>
                <w:lang w:val="en-US"/>
              </w:rPr>
              <w:t xml:space="preserve"> and </w:t>
            </w: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>conflict management skills</w:t>
            </w:r>
            <w:r w:rsidR="006B5325" w:rsidRPr="00CE5D02">
              <w:rPr>
                <w:rFonts w:ascii="Corbel" w:hAnsi="Corbel" w:cs="Calibri"/>
                <w:sz w:val="20"/>
                <w:szCs w:val="20"/>
                <w:lang w:val="en-US"/>
              </w:rPr>
              <w:t xml:space="preserve"> </w:t>
            </w:r>
            <w:r w:rsidR="004E08B6">
              <w:rPr>
                <w:rFonts w:ascii="Corbel" w:hAnsi="Corbel" w:cs="Calibri"/>
                <w:sz w:val="20"/>
                <w:szCs w:val="20"/>
                <w:lang w:val="en-US"/>
              </w:rPr>
              <w:t xml:space="preserve">are </w:t>
            </w:r>
            <w:r w:rsidR="006B5325" w:rsidRPr="00CE5D02">
              <w:rPr>
                <w:rFonts w:ascii="Corbel" w:hAnsi="Corbel" w:cs="Calibri"/>
                <w:sz w:val="20"/>
                <w:szCs w:val="20"/>
                <w:lang w:val="en-US"/>
              </w:rPr>
              <w:t>required</w:t>
            </w:r>
            <w:r w:rsidR="005B36EA">
              <w:rPr>
                <w:rFonts w:ascii="Corbel" w:hAnsi="Corbel" w:cs="Calibri"/>
                <w:sz w:val="20"/>
                <w:szCs w:val="20"/>
                <w:lang w:val="en-US"/>
              </w:rPr>
              <w:t>.</w:t>
            </w: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 xml:space="preserve"> </w:t>
            </w:r>
          </w:p>
          <w:p w14:paraId="0E7579C1" w14:textId="7E79FCEB" w:rsidR="006B5325" w:rsidRPr="00CE5D02" w:rsidRDefault="006B5325" w:rsidP="006B5325">
            <w:pPr>
              <w:pStyle w:val="ListParagraph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Corbel" w:hAnsi="Corbel" w:cs="Calibri"/>
                <w:sz w:val="20"/>
                <w:szCs w:val="20"/>
                <w:lang w:val="en-US"/>
              </w:rPr>
            </w:pP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>C</w:t>
            </w:r>
            <w:r w:rsidR="006F0893" w:rsidRPr="00CE5D02">
              <w:rPr>
                <w:rFonts w:ascii="Corbel" w:hAnsi="Corbel" w:cs="Calibri"/>
                <w:sz w:val="20"/>
                <w:szCs w:val="20"/>
                <w:lang w:val="en-US"/>
              </w:rPr>
              <w:t>omputer skills</w:t>
            </w: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 xml:space="preserve">, including but not limited to MS Word, </w:t>
            </w:r>
            <w:proofErr w:type="spellStart"/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>Powerpoint</w:t>
            </w:r>
            <w:proofErr w:type="spellEnd"/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>, Excel</w:t>
            </w:r>
            <w:r w:rsidR="004E08B6">
              <w:rPr>
                <w:rFonts w:ascii="Corbel" w:hAnsi="Corbel" w:cs="Calibri"/>
                <w:sz w:val="20"/>
                <w:szCs w:val="20"/>
                <w:lang w:val="en-US"/>
              </w:rPr>
              <w:t>,</w:t>
            </w: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 xml:space="preserve"> and Outlook preferred.</w:t>
            </w:r>
          </w:p>
          <w:p w14:paraId="38D56135" w14:textId="38ACDA76" w:rsidR="006F0893" w:rsidRPr="00CE5D02" w:rsidRDefault="006B5325" w:rsidP="00310469">
            <w:pPr>
              <w:pStyle w:val="ListParagraph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Corbel" w:hAnsi="Corbel" w:cs="Calibri"/>
                <w:lang w:val="en-US"/>
              </w:rPr>
            </w:pPr>
            <w:r w:rsidRPr="00CE5D02">
              <w:rPr>
                <w:rFonts w:ascii="Corbel" w:hAnsi="Corbel" w:cs="Calibri"/>
                <w:sz w:val="20"/>
                <w:szCs w:val="20"/>
                <w:lang w:val="en-US"/>
              </w:rPr>
              <w:t xml:space="preserve"> Social Media platforms such as Facebook and Instagram; video conferencing platforms such as Zoom preferred</w:t>
            </w:r>
            <w:r w:rsidR="005B36EA">
              <w:rPr>
                <w:rFonts w:ascii="Corbel" w:hAnsi="Corbel" w:cs="Calibri"/>
                <w:sz w:val="20"/>
                <w:szCs w:val="20"/>
                <w:lang w:val="en-US"/>
              </w:rPr>
              <w:t>.</w:t>
            </w:r>
          </w:p>
        </w:tc>
      </w:tr>
      <w:tr w:rsidR="00AE3E25" w:rsidRPr="00CE5D02" w14:paraId="4114CE7D" w14:textId="77777777" w:rsidTr="00441A26"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EA7153D" w14:textId="77777777" w:rsidR="00466565" w:rsidRPr="00CE5D02" w:rsidRDefault="00466565" w:rsidP="00EE2122">
            <w:pPr>
              <w:rPr>
                <w:rFonts w:ascii="Corbel" w:hAnsi="Corbel" w:cs="Arial"/>
                <w:sz w:val="20"/>
                <w:szCs w:val="20"/>
              </w:rPr>
            </w:pPr>
          </w:p>
          <w:p w14:paraId="509067ED" w14:textId="77777777" w:rsidR="00AE36D0" w:rsidRPr="00CE5D02" w:rsidRDefault="00AE36D0" w:rsidP="00AE36D0">
            <w:pPr>
              <w:rPr>
                <w:rFonts w:ascii="Corbel" w:hAnsi="Corbel" w:cs="Arial"/>
                <w:sz w:val="20"/>
                <w:szCs w:val="20"/>
              </w:rPr>
            </w:pPr>
          </w:p>
          <w:p w14:paraId="6FDE5FF9" w14:textId="7CE3F73A" w:rsidR="00AE36D0" w:rsidRPr="00CE5D02" w:rsidRDefault="00AE36D0" w:rsidP="00AE36D0">
            <w:pPr>
              <w:rPr>
                <w:rFonts w:ascii="Corbel" w:hAnsi="Corbel" w:cs="Arial"/>
                <w:sz w:val="20"/>
                <w:szCs w:val="20"/>
              </w:rPr>
            </w:pPr>
          </w:p>
        </w:tc>
      </w:tr>
      <w:tr w:rsidR="00AE3E25" w:rsidRPr="00CE5D02" w14:paraId="3D9124F8" w14:textId="77777777" w:rsidTr="00441A26"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B309DCC" w14:textId="0AD90300" w:rsidR="00AE36D0" w:rsidRPr="00CE5D02" w:rsidRDefault="00902879">
            <w:pPr>
              <w:rPr>
                <w:rFonts w:ascii="Corbel" w:hAnsi="Corbel" w:cs="Arial"/>
                <w:sz w:val="22"/>
                <w:szCs w:val="22"/>
                <w:lang w:val="en-US"/>
              </w:rPr>
            </w:pPr>
            <w:r w:rsidRPr="00CE5D02">
              <w:rPr>
                <w:rFonts w:ascii="Corbel" w:hAnsi="Corbel" w:cs="Arial"/>
                <w:sz w:val="20"/>
                <w:szCs w:val="20"/>
                <w:lang w:val="en-US"/>
              </w:rPr>
              <w:t xml:space="preserve">   </w:t>
            </w:r>
            <w:r w:rsidR="00901287" w:rsidRPr="00CE5D02">
              <w:rPr>
                <w:rFonts w:ascii="Corbel" w:hAnsi="Corbel" w:cs="Arial"/>
                <w:b/>
                <w:bCs/>
                <w:sz w:val="22"/>
                <w:szCs w:val="22"/>
                <w:lang w:val="en-US"/>
              </w:rPr>
              <w:t>Abilities</w:t>
            </w:r>
          </w:p>
          <w:p w14:paraId="2F397E1F" w14:textId="77777777" w:rsidR="0085043B" w:rsidRPr="001579CF" w:rsidRDefault="0085043B">
            <w:pPr>
              <w:rPr>
                <w:rFonts w:ascii="Corbel" w:hAnsi="Corbel" w:cs="Arial"/>
                <w:sz w:val="12"/>
                <w:szCs w:val="12"/>
                <w:lang w:val="en-US"/>
              </w:rPr>
            </w:pPr>
          </w:p>
          <w:p w14:paraId="201AAFEB" w14:textId="28FC980C" w:rsidR="00AE36D0" w:rsidRPr="00CE5D02" w:rsidRDefault="00901287" w:rsidP="0085043B">
            <w:pPr>
              <w:pStyle w:val="ListParagraph"/>
              <w:numPr>
                <w:ilvl w:val="0"/>
                <w:numId w:val="44"/>
              </w:numPr>
              <w:rPr>
                <w:rFonts w:ascii="Corbel" w:hAnsi="Corbel" w:cs="Arial"/>
                <w:lang w:val="en-US"/>
              </w:rPr>
            </w:pPr>
            <w:r w:rsidRPr="00CE5D02">
              <w:rPr>
                <w:rFonts w:ascii="Corbel" w:hAnsi="Corbel" w:cs="Arial"/>
                <w:lang w:val="en-US"/>
              </w:rPr>
              <w:t xml:space="preserve">To serve </w:t>
            </w:r>
            <w:r w:rsidR="00AE36D0" w:rsidRPr="00CE5D02">
              <w:rPr>
                <w:rFonts w:ascii="Corbel" w:hAnsi="Corbel" w:cs="Arial"/>
                <w:lang w:val="en-US"/>
              </w:rPr>
              <w:t>a church with responsibilities that align with this</w:t>
            </w:r>
            <w:r w:rsidR="00E43D9E">
              <w:rPr>
                <w:rFonts w:ascii="Corbel" w:hAnsi="Corbel" w:cs="Arial"/>
                <w:lang w:val="en-US"/>
              </w:rPr>
              <w:t xml:space="preserve"> </w:t>
            </w:r>
            <w:r w:rsidR="00AE36D0" w:rsidRPr="00CE5D02">
              <w:rPr>
                <w:rFonts w:ascii="Corbel" w:hAnsi="Corbel" w:cs="Arial"/>
                <w:lang w:val="en-US"/>
              </w:rPr>
              <w:t>position.</w:t>
            </w:r>
          </w:p>
          <w:p w14:paraId="3ADB85DD" w14:textId="044D83BF" w:rsidR="00AE36D0" w:rsidRPr="00CE5D02" w:rsidRDefault="00901287" w:rsidP="0085043B">
            <w:pPr>
              <w:pStyle w:val="ListParagraph"/>
              <w:numPr>
                <w:ilvl w:val="0"/>
                <w:numId w:val="44"/>
              </w:numPr>
              <w:rPr>
                <w:rFonts w:ascii="Corbel" w:hAnsi="Corbel" w:cs="Arial"/>
                <w:lang w:val="en-US"/>
              </w:rPr>
            </w:pPr>
            <w:r w:rsidRPr="00CE5D02">
              <w:rPr>
                <w:rFonts w:ascii="Corbel" w:hAnsi="Corbel" w:cs="Arial"/>
                <w:lang w:val="en-US"/>
              </w:rPr>
              <w:t xml:space="preserve">To </w:t>
            </w:r>
            <w:r w:rsidR="00AE36D0" w:rsidRPr="00CE5D02">
              <w:rPr>
                <w:rFonts w:ascii="Corbel" w:hAnsi="Corbel" w:cs="Arial"/>
                <w:lang w:val="en-US"/>
              </w:rPr>
              <w:t>demonstrate preaching and teaching gifts.</w:t>
            </w:r>
          </w:p>
          <w:p w14:paraId="12AB51AB" w14:textId="680734F1" w:rsidR="00AE36D0" w:rsidRPr="00CE5D02" w:rsidRDefault="00901287" w:rsidP="0085043B">
            <w:pPr>
              <w:pStyle w:val="ListParagraph"/>
              <w:numPr>
                <w:ilvl w:val="0"/>
                <w:numId w:val="44"/>
              </w:numPr>
              <w:rPr>
                <w:rFonts w:ascii="Corbel" w:hAnsi="Corbel" w:cs="Arial"/>
                <w:lang w:val="en-US"/>
              </w:rPr>
            </w:pPr>
            <w:r w:rsidRPr="00CE5D02">
              <w:rPr>
                <w:rFonts w:ascii="Corbel" w:hAnsi="Corbel" w:cs="Arial"/>
                <w:lang w:val="en-US"/>
              </w:rPr>
              <w:t>T</w:t>
            </w:r>
            <w:r w:rsidR="00AE36D0" w:rsidRPr="00CE5D02">
              <w:rPr>
                <w:rFonts w:ascii="Corbel" w:hAnsi="Corbel" w:cs="Arial"/>
                <w:lang w:val="en-US"/>
              </w:rPr>
              <w:t xml:space="preserve">o reach and connect with </w:t>
            </w:r>
            <w:r w:rsidR="005A60CA" w:rsidRPr="00CE5D02">
              <w:rPr>
                <w:rFonts w:ascii="Corbel" w:hAnsi="Corbel" w:cs="Arial"/>
                <w:lang w:val="en-US"/>
              </w:rPr>
              <w:t>a diversity of generations</w:t>
            </w:r>
            <w:r w:rsidR="00AE36D0" w:rsidRPr="00CE5D02">
              <w:rPr>
                <w:rFonts w:ascii="Corbel" w:hAnsi="Corbel" w:cs="Arial"/>
                <w:lang w:val="en-US"/>
              </w:rPr>
              <w:t>.</w:t>
            </w:r>
          </w:p>
          <w:p w14:paraId="3D88BE89" w14:textId="28E8B125" w:rsidR="00AE36D0" w:rsidRPr="00CE5D02" w:rsidRDefault="00901287" w:rsidP="0085043B">
            <w:pPr>
              <w:pStyle w:val="ListParagraph"/>
              <w:numPr>
                <w:ilvl w:val="0"/>
                <w:numId w:val="44"/>
              </w:numPr>
              <w:rPr>
                <w:rFonts w:ascii="Corbel" w:hAnsi="Corbel" w:cs="Arial"/>
                <w:lang w:val="en-US"/>
              </w:rPr>
            </w:pPr>
            <w:r w:rsidRPr="00CE5D02">
              <w:rPr>
                <w:rFonts w:ascii="Corbel" w:hAnsi="Corbel" w:cs="Arial"/>
                <w:lang w:val="en-US"/>
              </w:rPr>
              <w:t>To project a</w:t>
            </w:r>
            <w:r w:rsidR="00AE36D0" w:rsidRPr="00CE5D02">
              <w:rPr>
                <w:rFonts w:ascii="Corbel" w:hAnsi="Corbel" w:cs="Arial"/>
                <w:lang w:val="en-US"/>
              </w:rPr>
              <w:t xml:space="preserve"> positive, patient, friendly</w:t>
            </w:r>
            <w:r w:rsidR="004E08B6">
              <w:rPr>
                <w:rFonts w:ascii="Corbel" w:hAnsi="Corbel" w:cs="Arial"/>
                <w:lang w:val="en-US"/>
              </w:rPr>
              <w:t>,</w:t>
            </w:r>
            <w:r w:rsidR="00AE36D0" w:rsidRPr="00CE5D02">
              <w:rPr>
                <w:rFonts w:ascii="Corbel" w:hAnsi="Corbel" w:cs="Arial"/>
                <w:lang w:val="en-US"/>
              </w:rPr>
              <w:t xml:space="preserve"> </w:t>
            </w:r>
            <w:r w:rsidRPr="00CE5D02">
              <w:rPr>
                <w:rFonts w:ascii="Corbel" w:hAnsi="Corbel" w:cs="Arial"/>
                <w:lang w:val="en-US"/>
              </w:rPr>
              <w:t xml:space="preserve">and </w:t>
            </w:r>
            <w:r w:rsidR="00AE36D0" w:rsidRPr="00CE5D02">
              <w:rPr>
                <w:rFonts w:ascii="Corbel" w:hAnsi="Corbel" w:cs="Arial"/>
                <w:lang w:val="en-US"/>
              </w:rPr>
              <w:t xml:space="preserve">professional/pastoral </w:t>
            </w:r>
            <w:proofErr w:type="gramStart"/>
            <w:r w:rsidRPr="00CE5D02">
              <w:rPr>
                <w:rFonts w:ascii="Corbel" w:hAnsi="Corbel" w:cs="Arial"/>
                <w:lang w:val="en-US"/>
              </w:rPr>
              <w:t>behavior</w:t>
            </w:r>
            <w:proofErr w:type="gramEnd"/>
            <w:r w:rsidRPr="00CE5D02">
              <w:rPr>
                <w:rFonts w:ascii="Corbel" w:hAnsi="Corbel" w:cs="Arial"/>
                <w:lang w:val="en-US"/>
              </w:rPr>
              <w:t xml:space="preserve"> </w:t>
            </w:r>
            <w:r w:rsidR="00AE36D0" w:rsidRPr="00CE5D02">
              <w:rPr>
                <w:rFonts w:ascii="Corbel" w:hAnsi="Corbel" w:cs="Arial"/>
                <w:lang w:val="en-US"/>
              </w:rPr>
              <w:t>and demeanor.</w:t>
            </w:r>
          </w:p>
          <w:p w14:paraId="210E52F4" w14:textId="1EFFC110" w:rsidR="00AE3E25" w:rsidRPr="00CE5D02" w:rsidRDefault="00901287" w:rsidP="0085043B">
            <w:pPr>
              <w:pStyle w:val="ListParagraph"/>
              <w:numPr>
                <w:ilvl w:val="0"/>
                <w:numId w:val="44"/>
              </w:numPr>
              <w:rPr>
                <w:rFonts w:ascii="Corbel" w:hAnsi="Corbel"/>
              </w:rPr>
            </w:pPr>
            <w:r w:rsidRPr="00CE5D02">
              <w:rPr>
                <w:rFonts w:ascii="Corbel" w:hAnsi="Corbel" w:cs="Arial"/>
                <w:lang w:val="en-US"/>
              </w:rPr>
              <w:t>T</w:t>
            </w:r>
            <w:r w:rsidR="00AE36D0" w:rsidRPr="00CE5D02">
              <w:rPr>
                <w:rFonts w:ascii="Corbel" w:hAnsi="Corbel" w:cs="Arial"/>
                <w:lang w:val="en-US"/>
              </w:rPr>
              <w:t>o anticipate needs without oversight, focus on the tasks at</w:t>
            </w:r>
            <w:r w:rsidRPr="00CE5D02">
              <w:rPr>
                <w:rFonts w:ascii="Corbel" w:hAnsi="Corbel" w:cs="Arial"/>
                <w:lang w:val="en-US"/>
              </w:rPr>
              <w:t xml:space="preserve"> </w:t>
            </w:r>
            <w:r w:rsidR="00AE36D0" w:rsidRPr="00CE5D02">
              <w:rPr>
                <w:rFonts w:ascii="Corbel" w:hAnsi="Corbel" w:cs="Arial"/>
                <w:lang w:val="en-US"/>
              </w:rPr>
              <w:t xml:space="preserve">hand </w:t>
            </w:r>
            <w:r w:rsidRPr="00CE5D02">
              <w:rPr>
                <w:rFonts w:ascii="Corbel" w:hAnsi="Corbel" w:cs="Arial"/>
                <w:lang w:val="en-US"/>
              </w:rPr>
              <w:t xml:space="preserve">with </w:t>
            </w:r>
            <w:r w:rsidR="00AE36D0" w:rsidRPr="00CE5D02">
              <w:rPr>
                <w:rFonts w:ascii="Corbel" w:hAnsi="Corbel" w:cs="Arial"/>
                <w:lang w:val="en-US"/>
              </w:rPr>
              <w:t>efficient follow-through</w:t>
            </w:r>
            <w:r w:rsidR="004E08B6">
              <w:rPr>
                <w:rFonts w:ascii="Corbel" w:hAnsi="Corbel" w:cs="Arial"/>
                <w:lang w:val="en-US"/>
              </w:rPr>
              <w:t>, especially with staff volunteers' coordination</w:t>
            </w:r>
            <w:r w:rsidR="005A60CA" w:rsidRPr="00CE5D02">
              <w:rPr>
                <w:rFonts w:ascii="Corbel" w:hAnsi="Corbel" w:cs="Arial"/>
                <w:lang w:val="en-US"/>
              </w:rPr>
              <w:t xml:space="preserve"> in leading specific worship platforms at TUMC</w:t>
            </w:r>
            <w:r w:rsidR="00AE36D0" w:rsidRPr="00CE5D02">
              <w:rPr>
                <w:rFonts w:ascii="Corbel" w:hAnsi="Corbel" w:cs="Arial"/>
                <w:lang w:val="en-US"/>
              </w:rPr>
              <w:t>.</w:t>
            </w:r>
          </w:p>
        </w:tc>
      </w:tr>
      <w:tr w:rsidR="00AE3E25" w:rsidRPr="00CE5D02" w14:paraId="74DE9D69" w14:textId="77777777" w:rsidTr="00441A26">
        <w:tc>
          <w:tcPr>
            <w:tcW w:w="5000" w:type="pct"/>
            <w:gridSpan w:val="5"/>
            <w:tcBorders>
              <w:left w:val="nil"/>
              <w:right w:val="nil"/>
            </w:tcBorders>
          </w:tcPr>
          <w:p w14:paraId="04441F21" w14:textId="77777777" w:rsidR="00AE3E25" w:rsidRPr="00CE5D02" w:rsidRDefault="00AE3E25">
            <w:pPr>
              <w:rPr>
                <w:rFonts w:ascii="Corbel" w:hAnsi="Corbel" w:cs="Arial"/>
                <w:b/>
                <w:sz w:val="22"/>
                <w:szCs w:val="22"/>
              </w:rPr>
            </w:pPr>
            <w:r w:rsidRPr="00CE5D02">
              <w:rPr>
                <w:rFonts w:ascii="Corbel" w:hAnsi="Corbel" w:cs="Arial"/>
                <w:b/>
                <w:sz w:val="22"/>
                <w:szCs w:val="22"/>
              </w:rPr>
              <w:t>Additional information</w:t>
            </w:r>
          </w:p>
          <w:p w14:paraId="446AF115" w14:textId="77777777" w:rsidR="00AE3E25" w:rsidRPr="001579CF" w:rsidRDefault="00AE3E25">
            <w:pPr>
              <w:rPr>
                <w:rFonts w:ascii="Corbel" w:hAnsi="Corbel" w:cs="Arial"/>
                <w:color w:val="0000FF"/>
                <w:sz w:val="12"/>
                <w:szCs w:val="12"/>
              </w:rPr>
            </w:pPr>
          </w:p>
          <w:p w14:paraId="5B0D1DA1" w14:textId="12F53724" w:rsidR="00324C47" w:rsidRDefault="00901287" w:rsidP="00324C47">
            <w:pPr>
              <w:pStyle w:val="ListParagraph"/>
              <w:keepLines/>
              <w:widowControl w:val="0"/>
              <w:numPr>
                <w:ilvl w:val="0"/>
                <w:numId w:val="46"/>
              </w:num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t>References:</w:t>
            </w:r>
          </w:p>
          <w:p w14:paraId="49865C6C" w14:textId="77777777" w:rsidR="00324C47" w:rsidRDefault="00901287" w:rsidP="00324C47">
            <w:pPr>
              <w:pStyle w:val="ListParagraph"/>
              <w:keepLines/>
              <w:widowControl w:val="0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120"/>
              <w:ind w:left="714" w:hanging="357"/>
              <w:textAlignment w:val="baseline"/>
              <w:rPr>
                <w:rFonts w:ascii="Corbel" w:hAnsi="Corbel" w:cs="Arial"/>
                <w:sz w:val="20"/>
                <w:szCs w:val="20"/>
              </w:rPr>
            </w:pPr>
            <w:r w:rsidRPr="00324C47">
              <w:rPr>
                <w:rFonts w:ascii="Corbel" w:hAnsi="Corbel" w:cs="Arial"/>
                <w:sz w:val="20"/>
                <w:szCs w:val="20"/>
              </w:rPr>
              <w:t>Pastor</w:t>
            </w:r>
          </w:p>
          <w:p w14:paraId="50ABE7B4" w14:textId="77777777" w:rsidR="00324C47" w:rsidRDefault="00901287" w:rsidP="00324C47">
            <w:pPr>
              <w:pStyle w:val="ListParagraph"/>
              <w:keepLines/>
              <w:widowControl w:val="0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120"/>
              <w:ind w:left="714" w:hanging="357"/>
              <w:textAlignment w:val="baseline"/>
              <w:rPr>
                <w:rFonts w:ascii="Corbel" w:hAnsi="Corbel" w:cs="Arial"/>
                <w:sz w:val="20"/>
                <w:szCs w:val="20"/>
              </w:rPr>
            </w:pPr>
            <w:r w:rsidRPr="00324C47">
              <w:rPr>
                <w:rFonts w:ascii="Corbel" w:hAnsi="Corbel" w:cs="Arial"/>
                <w:sz w:val="20"/>
                <w:szCs w:val="20"/>
              </w:rPr>
              <w:t>Of your preaching and/or teaching abilities</w:t>
            </w:r>
          </w:p>
          <w:p w14:paraId="6BC4B848" w14:textId="4EBD567D" w:rsidR="00901287" w:rsidRPr="00324C47" w:rsidRDefault="00901287" w:rsidP="00324C47">
            <w:pPr>
              <w:pStyle w:val="ListParagraph"/>
              <w:keepLines/>
              <w:widowControl w:val="0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120"/>
              <w:ind w:left="714" w:hanging="357"/>
              <w:textAlignment w:val="baseline"/>
              <w:rPr>
                <w:rFonts w:ascii="Corbel" w:hAnsi="Corbel" w:cs="Arial"/>
                <w:sz w:val="20"/>
                <w:szCs w:val="20"/>
              </w:rPr>
            </w:pPr>
            <w:r w:rsidRPr="00324C47">
              <w:rPr>
                <w:rFonts w:ascii="Corbel" w:hAnsi="Corbel" w:cs="Arial"/>
                <w:sz w:val="20"/>
                <w:szCs w:val="20"/>
              </w:rPr>
              <w:t>Personal/Profession</w:t>
            </w:r>
            <w:r w:rsidR="003218E1" w:rsidRPr="00324C47">
              <w:rPr>
                <w:rFonts w:ascii="Corbel" w:hAnsi="Corbel" w:cs="Arial"/>
                <w:sz w:val="20"/>
                <w:szCs w:val="20"/>
              </w:rPr>
              <w:t>a</w:t>
            </w:r>
            <w:r w:rsidRPr="00324C47">
              <w:rPr>
                <w:rFonts w:ascii="Corbel" w:hAnsi="Corbel" w:cs="Arial"/>
                <w:sz w:val="20"/>
                <w:szCs w:val="20"/>
              </w:rPr>
              <w:t>l Character Reference(s)</w:t>
            </w:r>
          </w:p>
        </w:tc>
      </w:tr>
      <w:tr w:rsidR="00AE3E25" w:rsidRPr="00CE5D02" w14:paraId="24CBBBED" w14:textId="77777777" w:rsidTr="00441A26">
        <w:tc>
          <w:tcPr>
            <w:tcW w:w="5000" w:type="pct"/>
            <w:gridSpan w:val="5"/>
            <w:tcBorders>
              <w:left w:val="nil"/>
              <w:right w:val="nil"/>
            </w:tcBorders>
          </w:tcPr>
          <w:p w14:paraId="17DEEAE0" w14:textId="77777777" w:rsidR="00AE3E25" w:rsidRDefault="00AE3E25" w:rsidP="00464F4D">
            <w:pPr>
              <w:rPr>
                <w:rFonts w:ascii="Corbel" w:hAnsi="Corbel" w:cs="Arial"/>
                <w:b/>
                <w:lang w:val="en-US"/>
              </w:rPr>
            </w:pPr>
          </w:p>
          <w:p w14:paraId="4190D736" w14:textId="0D637474" w:rsidR="001579CF" w:rsidRPr="003039D3" w:rsidRDefault="000F5648" w:rsidP="00464F4D">
            <w:pPr>
              <w:rPr>
                <w:rFonts w:ascii="Corbel" w:hAnsi="Corbel" w:cs="Arial"/>
                <w:b/>
                <w:sz w:val="22"/>
                <w:szCs w:val="22"/>
                <w:lang w:val="en-US"/>
              </w:rPr>
            </w:pPr>
            <w:r w:rsidRPr="003039D3">
              <w:rPr>
                <w:rFonts w:ascii="Corbel" w:hAnsi="Corbel" w:cs="Arial"/>
                <w:b/>
                <w:sz w:val="22"/>
                <w:szCs w:val="22"/>
                <w:lang w:val="en-US"/>
              </w:rPr>
              <w:t xml:space="preserve">Please send resume and references by email to </w:t>
            </w:r>
            <w:hyperlink r:id="rId10" w:history="1">
              <w:r w:rsidRPr="003039D3">
                <w:rPr>
                  <w:rStyle w:val="Hyperlink"/>
                  <w:rFonts w:ascii="Corbel" w:hAnsi="Corbel" w:cs="Arial"/>
                  <w:b/>
                  <w:sz w:val="22"/>
                  <w:szCs w:val="22"/>
                  <w:lang w:val="en-US"/>
                </w:rPr>
                <w:t>tabernacle@tabernacle-umc.org</w:t>
              </w:r>
            </w:hyperlink>
            <w:r w:rsidRPr="003039D3">
              <w:rPr>
                <w:rFonts w:ascii="Corbel" w:hAnsi="Corbel" w:cs="Arial"/>
                <w:b/>
                <w:sz w:val="22"/>
                <w:szCs w:val="22"/>
                <w:lang w:val="en-US"/>
              </w:rPr>
              <w:t>,</w:t>
            </w:r>
            <w:r w:rsidR="009E766A">
              <w:rPr>
                <w:rFonts w:ascii="Corbel" w:hAnsi="Corbel" w:cs="Arial"/>
                <w:b/>
                <w:sz w:val="22"/>
                <w:szCs w:val="22"/>
                <w:lang w:val="en-US"/>
              </w:rPr>
              <w:t xml:space="preserve"> include in the Subject line, </w:t>
            </w:r>
            <w:r w:rsidRPr="003039D3">
              <w:rPr>
                <w:rFonts w:ascii="Corbel" w:hAnsi="Corbel" w:cs="Arial"/>
                <w:b/>
                <w:i/>
                <w:iCs/>
                <w:sz w:val="22"/>
                <w:szCs w:val="22"/>
                <w:lang w:val="en-US"/>
              </w:rPr>
              <w:t>Associate Pastor Application</w:t>
            </w:r>
            <w:r w:rsidRPr="003039D3">
              <w:rPr>
                <w:rFonts w:ascii="Corbel" w:hAnsi="Corbel" w:cs="Arial"/>
                <w:b/>
                <w:sz w:val="22"/>
                <w:szCs w:val="22"/>
                <w:lang w:val="en-US"/>
              </w:rPr>
              <w:t xml:space="preserve">. </w:t>
            </w:r>
          </w:p>
          <w:p w14:paraId="5DFF8CAD" w14:textId="77777777" w:rsidR="001579CF" w:rsidRDefault="001579CF" w:rsidP="00464F4D">
            <w:pPr>
              <w:rPr>
                <w:rFonts w:ascii="Corbel" w:hAnsi="Corbel" w:cs="Arial"/>
                <w:b/>
                <w:lang w:val="en-US"/>
              </w:rPr>
            </w:pPr>
          </w:p>
          <w:p w14:paraId="7305138B" w14:textId="6C9CFF6B" w:rsidR="001579CF" w:rsidRPr="00CE5D02" w:rsidRDefault="001579CF" w:rsidP="00464F4D">
            <w:pPr>
              <w:rPr>
                <w:rFonts w:ascii="Corbel" w:hAnsi="Corbel" w:cs="Arial"/>
                <w:b/>
                <w:lang w:val="en-US"/>
              </w:rPr>
            </w:pPr>
          </w:p>
        </w:tc>
      </w:tr>
      <w:tr w:rsidR="00AE3E25" w:rsidRPr="00CE5D02" w14:paraId="5588B76C" w14:textId="77777777" w:rsidTr="007C4944">
        <w:tc>
          <w:tcPr>
            <w:tcW w:w="1315" w:type="pct"/>
            <w:gridSpan w:val="2"/>
            <w:tcBorders>
              <w:left w:val="nil"/>
            </w:tcBorders>
          </w:tcPr>
          <w:p w14:paraId="36F53376" w14:textId="07914D2A" w:rsidR="00AE3E25" w:rsidRPr="00CE5D02" w:rsidRDefault="00AE3E25">
            <w:pPr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lastRenderedPageBreak/>
              <w:t xml:space="preserve">Date: </w:t>
            </w:r>
          </w:p>
        </w:tc>
        <w:tc>
          <w:tcPr>
            <w:tcW w:w="3685" w:type="pct"/>
            <w:gridSpan w:val="3"/>
            <w:tcBorders>
              <w:right w:val="nil"/>
            </w:tcBorders>
          </w:tcPr>
          <w:p w14:paraId="77C410D4" w14:textId="6F6399EE" w:rsidR="00AE3E25" w:rsidRPr="00CE5D02" w:rsidRDefault="00AE3E25">
            <w:pPr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t xml:space="preserve">Signature </w:t>
            </w:r>
            <w:r w:rsidR="00464F4D" w:rsidRPr="00CE5D02">
              <w:rPr>
                <w:rFonts w:ascii="Corbel" w:hAnsi="Corbel" w:cs="Arial"/>
                <w:sz w:val="20"/>
                <w:szCs w:val="20"/>
              </w:rPr>
              <w:t>Senior Pastor</w:t>
            </w:r>
            <w:r w:rsidRPr="00CE5D02">
              <w:rPr>
                <w:rFonts w:ascii="Corbel" w:hAnsi="Corbel" w:cs="Arial"/>
                <w:sz w:val="20"/>
                <w:szCs w:val="20"/>
              </w:rPr>
              <w:t xml:space="preserve"> Manager: </w:t>
            </w:r>
            <w:r w:rsidRPr="00CE5D02">
              <w:rPr>
                <w:rFonts w:ascii="Corbel" w:hAnsi="Corbel" w:cs="Arial"/>
                <w:sz w:val="20"/>
                <w:szCs w:val="20"/>
              </w:rPr>
              <w:tab/>
            </w:r>
          </w:p>
          <w:p w14:paraId="37C6827D" w14:textId="77777777" w:rsidR="00AE3E25" w:rsidRPr="00CE5D02" w:rsidRDefault="00AE3E25">
            <w:pPr>
              <w:rPr>
                <w:rFonts w:ascii="Corbel" w:hAnsi="Corbel" w:cs="Arial"/>
                <w:sz w:val="20"/>
                <w:szCs w:val="20"/>
              </w:rPr>
            </w:pPr>
          </w:p>
        </w:tc>
      </w:tr>
      <w:tr w:rsidR="00AE3E25" w:rsidRPr="00CE5D02" w14:paraId="4C9F9A7A" w14:textId="77777777" w:rsidTr="007C4944">
        <w:tc>
          <w:tcPr>
            <w:tcW w:w="1315" w:type="pct"/>
            <w:gridSpan w:val="2"/>
            <w:tcBorders>
              <w:left w:val="nil"/>
              <w:bottom w:val="single" w:sz="4" w:space="0" w:color="auto"/>
            </w:tcBorders>
          </w:tcPr>
          <w:p w14:paraId="78F1850B" w14:textId="6C4A09B7" w:rsidR="00AE3E25" w:rsidRPr="00CE5D02" w:rsidRDefault="00AE3E25">
            <w:pPr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t xml:space="preserve">Date: </w:t>
            </w:r>
          </w:p>
        </w:tc>
        <w:tc>
          <w:tcPr>
            <w:tcW w:w="3685" w:type="pct"/>
            <w:gridSpan w:val="3"/>
            <w:tcBorders>
              <w:bottom w:val="single" w:sz="4" w:space="0" w:color="auto"/>
              <w:right w:val="nil"/>
            </w:tcBorders>
          </w:tcPr>
          <w:p w14:paraId="6489FCE4" w14:textId="5B152164" w:rsidR="00AE3E25" w:rsidRPr="00CE5D02" w:rsidRDefault="00AE3E25">
            <w:pPr>
              <w:rPr>
                <w:rFonts w:ascii="Corbel" w:hAnsi="Corbel" w:cs="Arial"/>
                <w:sz w:val="20"/>
                <w:szCs w:val="20"/>
              </w:rPr>
            </w:pPr>
            <w:r w:rsidRPr="00CE5D02">
              <w:rPr>
                <w:rFonts w:ascii="Corbel" w:hAnsi="Corbel" w:cs="Arial"/>
                <w:sz w:val="20"/>
                <w:szCs w:val="20"/>
              </w:rPr>
              <w:t>Signature</w:t>
            </w:r>
            <w:r w:rsidR="00464F4D" w:rsidRPr="00CE5D02">
              <w:rPr>
                <w:rFonts w:ascii="Corbel" w:hAnsi="Corbel" w:cs="Arial"/>
                <w:sz w:val="20"/>
                <w:szCs w:val="20"/>
              </w:rPr>
              <w:t xml:space="preserve"> future</w:t>
            </w:r>
            <w:r w:rsidR="004D24F9" w:rsidRPr="00CE5D02">
              <w:rPr>
                <w:rFonts w:ascii="Corbel" w:hAnsi="Corbel" w:cs="Arial"/>
                <w:sz w:val="20"/>
                <w:szCs w:val="20"/>
              </w:rPr>
              <w:t xml:space="preserve"> Teammate</w:t>
            </w:r>
            <w:r w:rsidRPr="00CE5D02">
              <w:rPr>
                <w:rFonts w:ascii="Corbel" w:hAnsi="Corbel" w:cs="Arial"/>
                <w:sz w:val="20"/>
                <w:szCs w:val="20"/>
              </w:rPr>
              <w:t xml:space="preserve">: </w:t>
            </w:r>
            <w:r w:rsidRPr="00CE5D02">
              <w:rPr>
                <w:rFonts w:ascii="Corbel" w:hAnsi="Corbel" w:cs="Arial"/>
                <w:sz w:val="20"/>
                <w:szCs w:val="20"/>
              </w:rPr>
              <w:tab/>
            </w:r>
            <w:r w:rsidRPr="00CE5D02">
              <w:rPr>
                <w:rFonts w:ascii="Corbel" w:hAnsi="Corbel" w:cs="Arial"/>
                <w:sz w:val="20"/>
                <w:szCs w:val="20"/>
              </w:rPr>
              <w:tab/>
            </w:r>
          </w:p>
          <w:p w14:paraId="1CB7A773" w14:textId="77777777" w:rsidR="00AE3E25" w:rsidRPr="00CE5D02" w:rsidRDefault="00AE3E25">
            <w:pPr>
              <w:rPr>
                <w:rFonts w:ascii="Corbel" w:hAnsi="Corbel" w:cs="Arial"/>
                <w:sz w:val="20"/>
                <w:szCs w:val="20"/>
              </w:rPr>
            </w:pPr>
          </w:p>
        </w:tc>
      </w:tr>
    </w:tbl>
    <w:p w14:paraId="55A05BFB" w14:textId="40043A1A" w:rsidR="00AE3E25" w:rsidRPr="00CE5D02" w:rsidRDefault="00AE3E25" w:rsidP="00B84CBF">
      <w:pPr>
        <w:rPr>
          <w:rFonts w:ascii="Corbel" w:hAnsi="Corbel"/>
          <w:sz w:val="16"/>
          <w:szCs w:val="16"/>
        </w:rPr>
      </w:pPr>
    </w:p>
    <w:sectPr w:rsidR="00AE3E25" w:rsidRPr="00CE5D02" w:rsidSect="00485198">
      <w:headerReference w:type="default" r:id="rId11"/>
      <w:footerReference w:type="default" r:id="rId12"/>
      <w:pgSz w:w="11906" w:h="16838" w:code="9"/>
      <w:pgMar w:top="1440" w:right="1134" w:bottom="1440" w:left="1418" w:header="709" w:footer="709" w:gutter="0"/>
      <w:pgBorders>
        <w:top w:val="single" w:sz="4" w:space="0" w:color="auto"/>
        <w:left w:val="single" w:sz="4" w:space="4" w:color="auto"/>
        <w:bottom w:val="single" w:sz="4" w:space="0" w:color="auto"/>
        <w:right w:val="single" w:sz="4" w:space="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8F2735" w14:textId="77777777" w:rsidR="00F049AA" w:rsidRDefault="00F049AA">
      <w:r>
        <w:separator/>
      </w:r>
    </w:p>
  </w:endnote>
  <w:endnote w:type="continuationSeparator" w:id="0">
    <w:p w14:paraId="03975562" w14:textId="77777777" w:rsidR="00F049AA" w:rsidRDefault="00F049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IDFont+F3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04441" w14:textId="77777777" w:rsidR="00C21428" w:rsidRPr="00485198" w:rsidRDefault="00C21428" w:rsidP="00485198">
    <w:pPr>
      <w:pStyle w:val="Footer"/>
      <w:tabs>
        <w:tab w:val="clear" w:pos="8306"/>
        <w:tab w:val="right" w:pos="936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20"/>
        <w:szCs w:val="20"/>
      </w:rPr>
      <w:tab/>
      <w:t>Pa</w:t>
    </w:r>
    <w:r w:rsidRPr="00FB1E33">
      <w:rPr>
        <w:rFonts w:ascii="Arial" w:hAnsi="Arial" w:cs="Arial"/>
        <w:sz w:val="20"/>
        <w:szCs w:val="20"/>
      </w:rPr>
      <w:t xml:space="preserve">ge </w:t>
    </w:r>
    <w:r w:rsidR="0043012E" w:rsidRPr="00FB1E33">
      <w:rPr>
        <w:rStyle w:val="PageNumber"/>
        <w:rFonts w:ascii="Arial" w:hAnsi="Arial" w:cs="Arial"/>
        <w:sz w:val="20"/>
        <w:szCs w:val="20"/>
      </w:rPr>
      <w:fldChar w:fldCharType="begin"/>
    </w:r>
    <w:r w:rsidRPr="00FB1E33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43012E" w:rsidRPr="00FB1E33">
      <w:rPr>
        <w:rStyle w:val="PageNumber"/>
        <w:rFonts w:ascii="Arial" w:hAnsi="Arial" w:cs="Arial"/>
        <w:sz w:val="20"/>
        <w:szCs w:val="20"/>
      </w:rPr>
      <w:fldChar w:fldCharType="separate"/>
    </w:r>
    <w:r w:rsidR="00E237EC">
      <w:rPr>
        <w:rStyle w:val="PageNumber"/>
        <w:rFonts w:ascii="Arial" w:hAnsi="Arial" w:cs="Arial"/>
        <w:noProof/>
        <w:sz w:val="20"/>
        <w:szCs w:val="20"/>
      </w:rPr>
      <w:t>4</w:t>
    </w:r>
    <w:r w:rsidR="0043012E" w:rsidRPr="00FB1E33">
      <w:rPr>
        <w:rStyle w:val="PageNumber"/>
        <w:rFonts w:ascii="Arial" w:hAnsi="Arial" w:cs="Arial"/>
        <w:sz w:val="20"/>
        <w:szCs w:val="20"/>
      </w:rPr>
      <w:fldChar w:fldCharType="end"/>
    </w:r>
    <w:r w:rsidRPr="00FB1E33">
      <w:rPr>
        <w:rStyle w:val="PageNumber"/>
        <w:rFonts w:ascii="Arial" w:hAnsi="Arial" w:cs="Arial"/>
        <w:sz w:val="20"/>
        <w:szCs w:val="20"/>
      </w:rPr>
      <w:t xml:space="preserve"> of </w:t>
    </w:r>
    <w:r w:rsidR="0043012E" w:rsidRPr="00FB1E33">
      <w:rPr>
        <w:rStyle w:val="PageNumber"/>
        <w:rFonts w:ascii="Arial" w:hAnsi="Arial" w:cs="Arial"/>
        <w:sz w:val="20"/>
        <w:szCs w:val="20"/>
      </w:rPr>
      <w:fldChar w:fldCharType="begin"/>
    </w:r>
    <w:r w:rsidRPr="00FB1E33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43012E" w:rsidRPr="00FB1E33">
      <w:rPr>
        <w:rStyle w:val="PageNumber"/>
        <w:rFonts w:ascii="Arial" w:hAnsi="Arial" w:cs="Arial"/>
        <w:sz w:val="20"/>
        <w:szCs w:val="20"/>
      </w:rPr>
      <w:fldChar w:fldCharType="separate"/>
    </w:r>
    <w:r w:rsidR="00E237EC">
      <w:rPr>
        <w:rStyle w:val="PageNumber"/>
        <w:rFonts w:ascii="Arial" w:hAnsi="Arial" w:cs="Arial"/>
        <w:noProof/>
        <w:sz w:val="20"/>
        <w:szCs w:val="20"/>
      </w:rPr>
      <w:t>4</w:t>
    </w:r>
    <w:r w:rsidR="0043012E" w:rsidRPr="00FB1E33">
      <w:rPr>
        <w:rStyle w:val="PageNumber"/>
        <w:rFonts w:ascii="Arial" w:hAnsi="Arial" w:cs="Arial"/>
        <w:sz w:val="20"/>
        <w:szCs w:val="20"/>
      </w:rPr>
      <w:fldChar w:fldCharType="end"/>
    </w:r>
    <w:r w:rsidR="00466565" w:rsidRPr="00485198">
      <w:rPr>
        <w:rFonts w:ascii="Arial" w:hAnsi="Arial" w:cs="Arial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F2B988" w14:textId="77777777" w:rsidR="00F049AA" w:rsidRDefault="00F049AA">
      <w:r>
        <w:separator/>
      </w:r>
    </w:p>
  </w:footnote>
  <w:footnote w:type="continuationSeparator" w:id="0">
    <w:p w14:paraId="2E8C2FA9" w14:textId="77777777" w:rsidR="00F049AA" w:rsidRDefault="00F049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43252" w14:textId="70021331" w:rsidR="00C21428" w:rsidRDefault="00B57E9E" w:rsidP="00CE5D02">
    <w:pPr>
      <w:pStyle w:val="Header"/>
      <w:ind w:left="-90"/>
    </w:pPr>
    <w:r w:rsidRPr="00B57E9E">
      <w:rPr>
        <w:noProof/>
      </w:rPr>
      <w:drawing>
        <wp:inline distT="0" distB="0" distL="0" distR="0" wp14:anchorId="1AA7448D" wp14:editId="7A30B8DA">
          <wp:extent cx="2135505" cy="533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0000" contrast="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5505" cy="533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02E5B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1736DE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2EE8D5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C0D403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C9EAAA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6F85F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B80F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4A57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92D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928A2C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07BD7"/>
    <w:multiLevelType w:val="hybridMultilevel"/>
    <w:tmpl w:val="69FEC032"/>
    <w:lvl w:ilvl="0" w:tplc="ECA8847A">
      <w:start w:val="1"/>
      <w:numFmt w:val="bullet"/>
      <w:lvlText w:val=""/>
      <w:lvlJc w:val="left"/>
      <w:pPr>
        <w:tabs>
          <w:tab w:val="num" w:pos="216"/>
        </w:tabs>
        <w:ind w:left="288" w:hanging="288"/>
      </w:pPr>
      <w:rPr>
        <w:rFonts w:ascii="Symbol" w:hAnsi="Symbol" w:hint="default"/>
        <w:color w:val="auto"/>
        <w:sz w:val="16"/>
        <w:szCs w:val="16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35F150B"/>
    <w:multiLevelType w:val="hybridMultilevel"/>
    <w:tmpl w:val="051EABFC"/>
    <w:lvl w:ilvl="0" w:tplc="08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2" w15:restartNumberingAfterBreak="0">
    <w:nsid w:val="04F01375"/>
    <w:multiLevelType w:val="hybridMultilevel"/>
    <w:tmpl w:val="84D8E50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C292DA0"/>
    <w:multiLevelType w:val="hybridMultilevel"/>
    <w:tmpl w:val="03DC7488"/>
    <w:lvl w:ilvl="0" w:tplc="08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4" w15:restartNumberingAfterBreak="0">
    <w:nsid w:val="0CCF0160"/>
    <w:multiLevelType w:val="multilevel"/>
    <w:tmpl w:val="01BCC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011AEC"/>
    <w:multiLevelType w:val="hybridMultilevel"/>
    <w:tmpl w:val="31725004"/>
    <w:lvl w:ilvl="0" w:tplc="F6A84CF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0D7C12"/>
    <w:multiLevelType w:val="hybridMultilevel"/>
    <w:tmpl w:val="13DC2A68"/>
    <w:lvl w:ilvl="0" w:tplc="08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7" w15:restartNumberingAfterBreak="0">
    <w:nsid w:val="1CA06AE9"/>
    <w:multiLevelType w:val="hybridMultilevel"/>
    <w:tmpl w:val="516046C2"/>
    <w:lvl w:ilvl="0" w:tplc="08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8" w15:restartNumberingAfterBreak="0">
    <w:nsid w:val="1E6C57E3"/>
    <w:multiLevelType w:val="hybridMultilevel"/>
    <w:tmpl w:val="97F40088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480031C"/>
    <w:multiLevelType w:val="hybridMultilevel"/>
    <w:tmpl w:val="32961B86"/>
    <w:lvl w:ilvl="0" w:tplc="EDE4D8C2">
      <w:start w:val="1"/>
      <w:numFmt w:val="bullet"/>
      <w:lvlText w:val=""/>
      <w:lvlJc w:val="left"/>
      <w:pPr>
        <w:tabs>
          <w:tab w:val="num" w:pos="1764"/>
        </w:tabs>
        <w:ind w:left="1692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64"/>
        </w:tabs>
        <w:ind w:left="17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84"/>
        </w:tabs>
        <w:ind w:left="24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04"/>
        </w:tabs>
        <w:ind w:left="32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24"/>
        </w:tabs>
        <w:ind w:left="39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44"/>
        </w:tabs>
        <w:ind w:left="46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64"/>
        </w:tabs>
        <w:ind w:left="53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84"/>
        </w:tabs>
        <w:ind w:left="60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04"/>
        </w:tabs>
        <w:ind w:left="6804" w:hanging="360"/>
      </w:pPr>
      <w:rPr>
        <w:rFonts w:ascii="Wingdings" w:hAnsi="Wingdings" w:hint="default"/>
      </w:rPr>
    </w:lvl>
  </w:abstractNum>
  <w:abstractNum w:abstractNumId="20" w15:restartNumberingAfterBreak="0">
    <w:nsid w:val="28F920F6"/>
    <w:multiLevelType w:val="hybridMultilevel"/>
    <w:tmpl w:val="59E29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932F41"/>
    <w:multiLevelType w:val="hybridMultilevel"/>
    <w:tmpl w:val="03E6C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073C19"/>
    <w:multiLevelType w:val="hybridMultilevel"/>
    <w:tmpl w:val="768E9DA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0C41982"/>
    <w:multiLevelType w:val="hybridMultilevel"/>
    <w:tmpl w:val="A9C6C3B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4E613D5"/>
    <w:multiLevelType w:val="hybridMultilevel"/>
    <w:tmpl w:val="F456150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361053EF"/>
    <w:multiLevelType w:val="hybridMultilevel"/>
    <w:tmpl w:val="9BDA7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710C91"/>
    <w:multiLevelType w:val="hybridMultilevel"/>
    <w:tmpl w:val="D7684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8737E3"/>
    <w:multiLevelType w:val="hybridMultilevel"/>
    <w:tmpl w:val="A2F41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A367DD"/>
    <w:multiLevelType w:val="hybridMultilevel"/>
    <w:tmpl w:val="9B2A0B7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40F23368"/>
    <w:multiLevelType w:val="hybridMultilevel"/>
    <w:tmpl w:val="A566AB44"/>
    <w:lvl w:ilvl="0" w:tplc="08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30" w15:restartNumberingAfterBreak="0">
    <w:nsid w:val="455177B1"/>
    <w:multiLevelType w:val="hybridMultilevel"/>
    <w:tmpl w:val="0646F1E8"/>
    <w:lvl w:ilvl="0" w:tplc="CE424D3A">
      <w:numFmt w:val="bullet"/>
      <w:lvlText w:val=""/>
      <w:lvlJc w:val="left"/>
      <w:pPr>
        <w:ind w:left="405" w:hanging="360"/>
      </w:pPr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1" w15:restartNumberingAfterBreak="0">
    <w:nsid w:val="49545D4A"/>
    <w:multiLevelType w:val="hybridMultilevel"/>
    <w:tmpl w:val="42A66454"/>
    <w:lvl w:ilvl="0" w:tplc="08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32" w15:restartNumberingAfterBreak="0">
    <w:nsid w:val="4AED3185"/>
    <w:multiLevelType w:val="hybridMultilevel"/>
    <w:tmpl w:val="0DF6E38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4D087B32"/>
    <w:multiLevelType w:val="hybridMultilevel"/>
    <w:tmpl w:val="51F6AC3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52083184"/>
    <w:multiLevelType w:val="hybridMultilevel"/>
    <w:tmpl w:val="B810EC5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544A7306"/>
    <w:multiLevelType w:val="hybridMultilevel"/>
    <w:tmpl w:val="F50C64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CE0993"/>
    <w:multiLevelType w:val="hybridMultilevel"/>
    <w:tmpl w:val="7F241F3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5015AC"/>
    <w:multiLevelType w:val="hybridMultilevel"/>
    <w:tmpl w:val="64B0502E"/>
    <w:lvl w:ilvl="0" w:tplc="9A6CD1C0">
      <w:start w:val="3"/>
      <w:numFmt w:val="decimal"/>
      <w:lvlText w:val="%1"/>
      <w:lvlJc w:val="left"/>
      <w:pPr>
        <w:ind w:left="10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8" w15:restartNumberingAfterBreak="0">
    <w:nsid w:val="659F4C6C"/>
    <w:multiLevelType w:val="hybridMultilevel"/>
    <w:tmpl w:val="1A26805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036BA5"/>
    <w:multiLevelType w:val="hybridMultilevel"/>
    <w:tmpl w:val="C2A4B31E"/>
    <w:lvl w:ilvl="0" w:tplc="2BCA7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 w:val="0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BB755E"/>
    <w:multiLevelType w:val="hybridMultilevel"/>
    <w:tmpl w:val="AE3CE6D6"/>
    <w:lvl w:ilvl="0" w:tplc="08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1" w15:restartNumberingAfterBreak="0">
    <w:nsid w:val="6ABC7342"/>
    <w:multiLevelType w:val="hybridMultilevel"/>
    <w:tmpl w:val="5288C23E"/>
    <w:lvl w:ilvl="0" w:tplc="31AAB57E">
      <w:numFmt w:val="bullet"/>
      <w:lvlText w:val="-"/>
      <w:lvlJc w:val="left"/>
      <w:pPr>
        <w:ind w:left="765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2" w15:restartNumberingAfterBreak="0">
    <w:nsid w:val="734320D9"/>
    <w:multiLevelType w:val="hybridMultilevel"/>
    <w:tmpl w:val="D704418C"/>
    <w:lvl w:ilvl="0" w:tplc="08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3" w15:restartNumberingAfterBreak="0">
    <w:nsid w:val="734F01A7"/>
    <w:multiLevelType w:val="hybridMultilevel"/>
    <w:tmpl w:val="01BCCA2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10D62"/>
    <w:multiLevelType w:val="hybridMultilevel"/>
    <w:tmpl w:val="335CC5E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6"/>
  </w:num>
  <w:num w:numId="2">
    <w:abstractNumId w:val="43"/>
  </w:num>
  <w:num w:numId="3">
    <w:abstractNumId w:val="14"/>
  </w:num>
  <w:num w:numId="4">
    <w:abstractNumId w:val="39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44"/>
  </w:num>
  <w:num w:numId="16">
    <w:abstractNumId w:val="32"/>
  </w:num>
  <w:num w:numId="17">
    <w:abstractNumId w:val="23"/>
  </w:num>
  <w:num w:numId="18">
    <w:abstractNumId w:val="12"/>
  </w:num>
  <w:num w:numId="19">
    <w:abstractNumId w:val="28"/>
  </w:num>
  <w:num w:numId="20">
    <w:abstractNumId w:val="33"/>
  </w:num>
  <w:num w:numId="21">
    <w:abstractNumId w:val="22"/>
  </w:num>
  <w:num w:numId="22">
    <w:abstractNumId w:val="34"/>
  </w:num>
  <w:num w:numId="23">
    <w:abstractNumId w:val="24"/>
  </w:num>
  <w:num w:numId="24">
    <w:abstractNumId w:val="31"/>
  </w:num>
  <w:num w:numId="25">
    <w:abstractNumId w:val="29"/>
  </w:num>
  <w:num w:numId="26">
    <w:abstractNumId w:val="40"/>
  </w:num>
  <w:num w:numId="27">
    <w:abstractNumId w:val="16"/>
  </w:num>
  <w:num w:numId="28">
    <w:abstractNumId w:val="17"/>
  </w:num>
  <w:num w:numId="29">
    <w:abstractNumId w:val="13"/>
  </w:num>
  <w:num w:numId="30">
    <w:abstractNumId w:val="42"/>
  </w:num>
  <w:num w:numId="31">
    <w:abstractNumId w:val="11"/>
  </w:num>
  <w:num w:numId="32">
    <w:abstractNumId w:val="18"/>
  </w:num>
  <w:num w:numId="33">
    <w:abstractNumId w:val="38"/>
  </w:num>
  <w:num w:numId="34">
    <w:abstractNumId w:val="15"/>
  </w:num>
  <w:num w:numId="35">
    <w:abstractNumId w:val="19"/>
  </w:num>
  <w:num w:numId="3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0"/>
  </w:num>
  <w:num w:numId="38">
    <w:abstractNumId w:val="30"/>
  </w:num>
  <w:num w:numId="39">
    <w:abstractNumId w:val="41"/>
  </w:num>
  <w:num w:numId="40">
    <w:abstractNumId w:val="25"/>
  </w:num>
  <w:num w:numId="41">
    <w:abstractNumId w:val="21"/>
  </w:num>
  <w:num w:numId="42">
    <w:abstractNumId w:val="35"/>
  </w:num>
  <w:num w:numId="43">
    <w:abstractNumId w:val="20"/>
  </w:num>
  <w:num w:numId="44">
    <w:abstractNumId w:val="27"/>
  </w:num>
  <w:num w:numId="45">
    <w:abstractNumId w:val="26"/>
  </w:num>
  <w:num w:numId="4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lignBordersAndEdg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DYwMDI1NzQysbBU0lEKTi0uzszPAykwrAUA4CFAqSwAAAA="/>
  </w:docVars>
  <w:rsids>
    <w:rsidRoot w:val="003D13C6"/>
    <w:rsid w:val="0000182F"/>
    <w:rsid w:val="00013D8D"/>
    <w:rsid w:val="00032647"/>
    <w:rsid w:val="000349A2"/>
    <w:rsid w:val="000544E0"/>
    <w:rsid w:val="00054DA0"/>
    <w:rsid w:val="00070446"/>
    <w:rsid w:val="0009701C"/>
    <w:rsid w:val="000C5718"/>
    <w:rsid w:val="000C5F96"/>
    <w:rsid w:val="000D5B7D"/>
    <w:rsid w:val="000D6701"/>
    <w:rsid w:val="000E2B89"/>
    <w:rsid w:val="000E40B7"/>
    <w:rsid w:val="000E50F6"/>
    <w:rsid w:val="000E5F1D"/>
    <w:rsid w:val="000F5648"/>
    <w:rsid w:val="001579CF"/>
    <w:rsid w:val="00165981"/>
    <w:rsid w:val="00172111"/>
    <w:rsid w:val="00173EF3"/>
    <w:rsid w:val="001829ED"/>
    <w:rsid w:val="00191024"/>
    <w:rsid w:val="00194B50"/>
    <w:rsid w:val="001951DE"/>
    <w:rsid w:val="001B4E16"/>
    <w:rsid w:val="001C3BCD"/>
    <w:rsid w:val="001D2A2F"/>
    <w:rsid w:val="001F3530"/>
    <w:rsid w:val="002256F8"/>
    <w:rsid w:val="00227309"/>
    <w:rsid w:val="00252C17"/>
    <w:rsid w:val="00264640"/>
    <w:rsid w:val="00290B06"/>
    <w:rsid w:val="002A0B57"/>
    <w:rsid w:val="002B5000"/>
    <w:rsid w:val="002E725C"/>
    <w:rsid w:val="003039D3"/>
    <w:rsid w:val="00310469"/>
    <w:rsid w:val="00311B6B"/>
    <w:rsid w:val="003159D4"/>
    <w:rsid w:val="00316190"/>
    <w:rsid w:val="003218E1"/>
    <w:rsid w:val="00323869"/>
    <w:rsid w:val="00324C47"/>
    <w:rsid w:val="00336A62"/>
    <w:rsid w:val="00341CEC"/>
    <w:rsid w:val="00343732"/>
    <w:rsid w:val="003465A0"/>
    <w:rsid w:val="003632A4"/>
    <w:rsid w:val="00364899"/>
    <w:rsid w:val="003749EC"/>
    <w:rsid w:val="003A7F49"/>
    <w:rsid w:val="003D13C6"/>
    <w:rsid w:val="004063B6"/>
    <w:rsid w:val="00407AC2"/>
    <w:rsid w:val="004229D8"/>
    <w:rsid w:val="0043012E"/>
    <w:rsid w:val="004311DA"/>
    <w:rsid w:val="0043368E"/>
    <w:rsid w:val="004339AC"/>
    <w:rsid w:val="00441A26"/>
    <w:rsid w:val="0045716C"/>
    <w:rsid w:val="00464F4D"/>
    <w:rsid w:val="00466565"/>
    <w:rsid w:val="00467CE2"/>
    <w:rsid w:val="00472B6E"/>
    <w:rsid w:val="00476AA4"/>
    <w:rsid w:val="00485198"/>
    <w:rsid w:val="004A0D7D"/>
    <w:rsid w:val="004A6541"/>
    <w:rsid w:val="004B49BF"/>
    <w:rsid w:val="004C3963"/>
    <w:rsid w:val="004C4F5E"/>
    <w:rsid w:val="004D24F9"/>
    <w:rsid w:val="004D25E8"/>
    <w:rsid w:val="004E08B6"/>
    <w:rsid w:val="004E6B06"/>
    <w:rsid w:val="004E6D16"/>
    <w:rsid w:val="004F2FBD"/>
    <w:rsid w:val="005208B2"/>
    <w:rsid w:val="0052393F"/>
    <w:rsid w:val="00530C99"/>
    <w:rsid w:val="00531C16"/>
    <w:rsid w:val="0053299D"/>
    <w:rsid w:val="00572901"/>
    <w:rsid w:val="005A59A2"/>
    <w:rsid w:val="005A60CA"/>
    <w:rsid w:val="005B36EA"/>
    <w:rsid w:val="005C0FF7"/>
    <w:rsid w:val="005E237A"/>
    <w:rsid w:val="005E6138"/>
    <w:rsid w:val="005F3DFA"/>
    <w:rsid w:val="005F4473"/>
    <w:rsid w:val="005F47A7"/>
    <w:rsid w:val="006017D3"/>
    <w:rsid w:val="00614494"/>
    <w:rsid w:val="0062170C"/>
    <w:rsid w:val="006630D8"/>
    <w:rsid w:val="00684F9A"/>
    <w:rsid w:val="00690E76"/>
    <w:rsid w:val="006A05F2"/>
    <w:rsid w:val="006B5325"/>
    <w:rsid w:val="006B6252"/>
    <w:rsid w:val="006F0893"/>
    <w:rsid w:val="006F388A"/>
    <w:rsid w:val="006F6FC2"/>
    <w:rsid w:val="0070208D"/>
    <w:rsid w:val="00717273"/>
    <w:rsid w:val="007254DF"/>
    <w:rsid w:val="007303DD"/>
    <w:rsid w:val="0074185C"/>
    <w:rsid w:val="007704D1"/>
    <w:rsid w:val="00772050"/>
    <w:rsid w:val="007724E2"/>
    <w:rsid w:val="00772911"/>
    <w:rsid w:val="0079306B"/>
    <w:rsid w:val="007936FC"/>
    <w:rsid w:val="00796874"/>
    <w:rsid w:val="007A15C0"/>
    <w:rsid w:val="007B78F6"/>
    <w:rsid w:val="007C4944"/>
    <w:rsid w:val="007F13F9"/>
    <w:rsid w:val="007F5C17"/>
    <w:rsid w:val="00812559"/>
    <w:rsid w:val="008230A5"/>
    <w:rsid w:val="0085043B"/>
    <w:rsid w:val="0085297D"/>
    <w:rsid w:val="00854513"/>
    <w:rsid w:val="00867783"/>
    <w:rsid w:val="00871D7E"/>
    <w:rsid w:val="00890F38"/>
    <w:rsid w:val="008A3150"/>
    <w:rsid w:val="008A594F"/>
    <w:rsid w:val="008C4804"/>
    <w:rsid w:val="008D34D4"/>
    <w:rsid w:val="008D5BEA"/>
    <w:rsid w:val="008E1A17"/>
    <w:rsid w:val="008F2C3C"/>
    <w:rsid w:val="00901287"/>
    <w:rsid w:val="00902879"/>
    <w:rsid w:val="00931628"/>
    <w:rsid w:val="00934ECA"/>
    <w:rsid w:val="0093646F"/>
    <w:rsid w:val="00955655"/>
    <w:rsid w:val="00987F14"/>
    <w:rsid w:val="009934BC"/>
    <w:rsid w:val="009A69CE"/>
    <w:rsid w:val="009B0791"/>
    <w:rsid w:val="009E130C"/>
    <w:rsid w:val="009E766A"/>
    <w:rsid w:val="009F4536"/>
    <w:rsid w:val="009F59B3"/>
    <w:rsid w:val="009F6A9A"/>
    <w:rsid w:val="00A11301"/>
    <w:rsid w:val="00A21A6C"/>
    <w:rsid w:val="00A319C7"/>
    <w:rsid w:val="00A32A73"/>
    <w:rsid w:val="00A52C34"/>
    <w:rsid w:val="00A53816"/>
    <w:rsid w:val="00A57888"/>
    <w:rsid w:val="00A64FB7"/>
    <w:rsid w:val="00A95091"/>
    <w:rsid w:val="00AA03DB"/>
    <w:rsid w:val="00AB0D02"/>
    <w:rsid w:val="00AB61FB"/>
    <w:rsid w:val="00AD22AE"/>
    <w:rsid w:val="00AD3AB5"/>
    <w:rsid w:val="00AD4EB6"/>
    <w:rsid w:val="00AD73A6"/>
    <w:rsid w:val="00AE2E4D"/>
    <w:rsid w:val="00AE36D0"/>
    <w:rsid w:val="00AE3E25"/>
    <w:rsid w:val="00AF412F"/>
    <w:rsid w:val="00B04522"/>
    <w:rsid w:val="00B26480"/>
    <w:rsid w:val="00B57E9E"/>
    <w:rsid w:val="00B829CD"/>
    <w:rsid w:val="00B84CBF"/>
    <w:rsid w:val="00B966DF"/>
    <w:rsid w:val="00BC79D6"/>
    <w:rsid w:val="00BE0B18"/>
    <w:rsid w:val="00BE2AC6"/>
    <w:rsid w:val="00C00E51"/>
    <w:rsid w:val="00C21428"/>
    <w:rsid w:val="00C45696"/>
    <w:rsid w:val="00C510BE"/>
    <w:rsid w:val="00C635C4"/>
    <w:rsid w:val="00C703F2"/>
    <w:rsid w:val="00C72737"/>
    <w:rsid w:val="00C72C0E"/>
    <w:rsid w:val="00CA378E"/>
    <w:rsid w:val="00CB2BF5"/>
    <w:rsid w:val="00CE5D02"/>
    <w:rsid w:val="00CF2F85"/>
    <w:rsid w:val="00D160FE"/>
    <w:rsid w:val="00D16252"/>
    <w:rsid w:val="00D21CED"/>
    <w:rsid w:val="00D33CD9"/>
    <w:rsid w:val="00D379FC"/>
    <w:rsid w:val="00D42B7C"/>
    <w:rsid w:val="00D62527"/>
    <w:rsid w:val="00D6581E"/>
    <w:rsid w:val="00DB2FA8"/>
    <w:rsid w:val="00DB3988"/>
    <w:rsid w:val="00DB797A"/>
    <w:rsid w:val="00DD2F33"/>
    <w:rsid w:val="00DF3525"/>
    <w:rsid w:val="00DF638D"/>
    <w:rsid w:val="00E01B62"/>
    <w:rsid w:val="00E15699"/>
    <w:rsid w:val="00E237EC"/>
    <w:rsid w:val="00E42AB0"/>
    <w:rsid w:val="00E43D9E"/>
    <w:rsid w:val="00E566DD"/>
    <w:rsid w:val="00E67C04"/>
    <w:rsid w:val="00E71DDC"/>
    <w:rsid w:val="00E9512A"/>
    <w:rsid w:val="00EA64D8"/>
    <w:rsid w:val="00EB29A1"/>
    <w:rsid w:val="00ED4FE0"/>
    <w:rsid w:val="00EE2122"/>
    <w:rsid w:val="00EF2BAF"/>
    <w:rsid w:val="00F049AA"/>
    <w:rsid w:val="00F20B6D"/>
    <w:rsid w:val="00F430C9"/>
    <w:rsid w:val="00F448C5"/>
    <w:rsid w:val="00F620F8"/>
    <w:rsid w:val="00FB08C6"/>
    <w:rsid w:val="00FB1E33"/>
    <w:rsid w:val="00FC6F15"/>
    <w:rsid w:val="00FD61DD"/>
    <w:rsid w:val="00FE2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DD12F89"/>
  <w15:docId w15:val="{D3F76FA6-4B38-4223-B072-1023A5BD9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C16"/>
    <w:rPr>
      <w:sz w:val="24"/>
      <w:szCs w:val="24"/>
      <w:lang w:val="en-GB" w:eastAsia="zh-C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D73A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E4A"/>
    <w:rPr>
      <w:rFonts w:ascii="Cambria" w:eastAsia="Times New Roman" w:hAnsi="Cambria" w:cs="Times New Roman"/>
      <w:b/>
      <w:bCs/>
      <w:kern w:val="32"/>
      <w:sz w:val="32"/>
      <w:szCs w:val="32"/>
      <w:lang w:val="en-GB" w:eastAsia="zh-CN"/>
    </w:rPr>
  </w:style>
  <w:style w:type="table" w:styleId="TableGrid">
    <w:name w:val="Table Grid"/>
    <w:basedOn w:val="TableNormal"/>
    <w:uiPriority w:val="99"/>
    <w:rsid w:val="003D1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D13C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2E4A"/>
    <w:rPr>
      <w:sz w:val="24"/>
      <w:szCs w:val="24"/>
      <w:lang w:val="en-GB" w:eastAsia="zh-CN"/>
    </w:rPr>
  </w:style>
  <w:style w:type="paragraph" w:styleId="Footer">
    <w:name w:val="footer"/>
    <w:basedOn w:val="Normal"/>
    <w:link w:val="FooterChar"/>
    <w:uiPriority w:val="99"/>
    <w:rsid w:val="003D13C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2E4A"/>
    <w:rPr>
      <w:sz w:val="24"/>
      <w:szCs w:val="24"/>
      <w:lang w:val="en-GB" w:eastAsia="zh-CN"/>
    </w:rPr>
  </w:style>
  <w:style w:type="character" w:styleId="CommentReference">
    <w:name w:val="annotation reference"/>
    <w:basedOn w:val="DefaultParagraphFont"/>
    <w:uiPriority w:val="99"/>
    <w:semiHidden/>
    <w:rsid w:val="0057290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729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2E4A"/>
    <w:rPr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729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2E4A"/>
    <w:rPr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rsid w:val="005729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E4A"/>
    <w:rPr>
      <w:sz w:val="0"/>
      <w:szCs w:val="0"/>
      <w:lang w:val="en-GB" w:eastAsia="zh-CN"/>
    </w:rPr>
  </w:style>
  <w:style w:type="paragraph" w:styleId="BodyText3">
    <w:name w:val="Body Text 3"/>
    <w:basedOn w:val="Normal"/>
    <w:link w:val="BodyText3Char"/>
    <w:uiPriority w:val="99"/>
    <w:rsid w:val="00AD73A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32E4A"/>
    <w:rPr>
      <w:sz w:val="16"/>
      <w:szCs w:val="16"/>
      <w:lang w:val="en-GB" w:eastAsia="zh-CN"/>
    </w:rPr>
  </w:style>
  <w:style w:type="character" w:styleId="PageNumber">
    <w:name w:val="page number"/>
    <w:basedOn w:val="DefaultParagraphFont"/>
    <w:uiPriority w:val="99"/>
    <w:rsid w:val="00FB1E33"/>
    <w:rPr>
      <w:rFonts w:cs="Times New Roman"/>
    </w:rPr>
  </w:style>
  <w:style w:type="paragraph" w:styleId="ListParagraph">
    <w:name w:val="List Paragraph"/>
    <w:basedOn w:val="Normal"/>
    <w:uiPriority w:val="34"/>
    <w:qFormat/>
    <w:rsid w:val="00E67C0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it-IT" w:eastAsia="en-US"/>
    </w:rPr>
  </w:style>
  <w:style w:type="paragraph" w:styleId="Revision">
    <w:name w:val="Revision"/>
    <w:hidden/>
    <w:uiPriority w:val="99"/>
    <w:semiHidden/>
    <w:rsid w:val="008C4804"/>
    <w:rPr>
      <w:sz w:val="24"/>
      <w:szCs w:val="24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0F56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261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tabernacle@tabernacle-umc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2BAE293F32594FBEAA836ADF1FE39C" ma:contentTypeVersion="4" ma:contentTypeDescription="Create a new document." ma:contentTypeScope="" ma:versionID="bb84f70b32f00e635a2e44e7e42f96da">
  <xsd:schema xmlns:xsd="http://www.w3.org/2001/XMLSchema" xmlns:p="http://schemas.microsoft.com/office/2006/metadata/properties" targetNamespace="http://schemas.microsoft.com/office/2006/metadata/properties" ma:root="true" ma:fieldsID="798677ef9a9e498f074dd1fb301398f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 ma:readOnly="tru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43DBC5-B509-4712-9D2E-D9DCB7E0B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E16EAAD-B3FE-43BD-9179-C57BEFDF62F1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4D099316-E7FB-4EE5-8BF2-4689F1E579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69</Words>
  <Characters>411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ngenta Role Profile</vt:lpstr>
    </vt:vector>
  </TitlesOfParts>
  <Company>Syngenta</Company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genta Role Profile</dc:title>
  <dc:creator>gorinla3</dc:creator>
  <cp:lastModifiedBy>Office</cp:lastModifiedBy>
  <cp:revision>5</cp:revision>
  <cp:lastPrinted>2010-12-16T06:22:00Z</cp:lastPrinted>
  <dcterms:created xsi:type="dcterms:W3CDTF">2021-03-01T14:37:00Z</dcterms:created>
  <dcterms:modified xsi:type="dcterms:W3CDTF">2021-03-0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752BAE293F32594FBEAA836ADF1FE39C</vt:lpwstr>
  </property>
  <property fmtid="{D5CDD505-2E9C-101B-9397-08002B2CF9AE}" pid="4" name="Sub-Category">
    <vt:lpwstr>Core - HR</vt:lpwstr>
  </property>
  <property fmtid="{D5CDD505-2E9C-101B-9397-08002B2CF9AE}" pid="5" name="DocumentType">
    <vt:lpwstr>Role Profiles</vt:lpwstr>
  </property>
  <property fmtid="{D5CDD505-2E9C-101B-9397-08002B2CF9AE}" pid="6" name="Functionality">
    <vt:lpwstr>General and Administrative</vt:lpwstr>
  </property>
</Properties>
</file>